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04814" w14:textId="027C7748" w:rsidR="00760103" w:rsidRPr="00E942DC" w:rsidRDefault="00760103" w:rsidP="00DE7DCE">
      <w:pPr>
        <w:tabs>
          <w:tab w:val="center" w:pos="5490"/>
          <w:tab w:val="right" w:pos="900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>ที่</w:t>
      </w:r>
      <w:proofErr w:type="spellStart"/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>สพ</w:t>
      </w:r>
      <w:proofErr w:type="spellEnd"/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>จ.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 xml:space="preserve"> 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</w:t>
      </w:r>
      <w:proofErr w:type="spellStart"/>
      <w:r w:rsidR="00C45EBB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doc_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number</w:t>
      </w:r>
      <w:proofErr w:type="spellEnd"/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}</w:t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สโมสรนิสิตคณะแพทยศาสตร์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br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จุฬาลงกรณ์มหาวิทยาลัย</w:t>
      </w:r>
    </w:p>
    <w:p w14:paraId="3F5F53B6" w14:textId="4446E695" w:rsidR="000E1268" w:rsidRPr="00E942DC" w:rsidRDefault="000E1268" w:rsidP="00DE7DCE">
      <w:pPr>
        <w:tabs>
          <w:tab w:val="center" w:pos="549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date}</w:t>
      </w:r>
    </w:p>
    <w:p w14:paraId="241B159B" w14:textId="707AA405" w:rsidR="00443305" w:rsidRPr="00E942DC" w:rsidRDefault="00AE1FFA" w:rsidP="006E0B1E">
      <w:pPr>
        <w:pStyle w:val="textbox"/>
        <w:shd w:val="clear" w:color="auto" w:fill="FFFFFF"/>
        <w:spacing w:before="0" w:beforeAutospacing="0" w:after="0" w:afterAutospacing="0"/>
        <w:ind w:left="720" w:hanging="72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ื่อง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005FB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ขอ</w:t>
      </w:r>
      <w:r w:rsidR="00EA3C3D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อนุมัติ</w:t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ดำเนินโครงการ</w:t>
      </w:r>
      <w:r w:rsidR="002816A4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8FBEDCD" w14:textId="490E41E7" w:rsidR="00965431" w:rsidRPr="00E942DC" w:rsidRDefault="00AE1FFA" w:rsidP="002816A4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  <w:cs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ียน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65DF0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รองคณบดีฝ่ายกิจการนิสิต</w:t>
      </w:r>
    </w:p>
    <w:p w14:paraId="7E722507" w14:textId="2473F8DE" w:rsidR="009C364B" w:rsidRPr="00E942DC" w:rsidRDefault="00AE1FFA" w:rsidP="00FE497C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สิ่งที่ส่งมาด้วย</w:t>
      </w:r>
      <w:r w:rsidR="006C6268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รายละเอียดโครงการ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C45EBB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เลขที่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${number}</w:t>
      </w:r>
    </w:p>
    <w:p w14:paraId="3DF0D009" w14:textId="441677D9" w:rsidR="00C3712B" w:rsidRPr="00E942DC" w:rsidRDefault="002816A4" w:rsidP="00C3712B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>
        <w:rPr>
          <w:rFonts w:hint="cs"/>
          <w:color w:val="000000" w:themeColor="text1"/>
          <w:sz w:val="28"/>
          <w:szCs w:val="28"/>
          <w:cs/>
        </w:rPr>
        <w:t>ด้วย</w:t>
      </w:r>
      <w:r>
        <w:rPr>
          <w:color w:val="000000" w:themeColor="text1"/>
          <w:sz w:val="28"/>
          <w:szCs w:val="28"/>
        </w:rPr>
        <w:t>${department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>
        <w:rPr>
          <w:rFonts w:hint="cs"/>
          <w:color w:val="000000" w:themeColor="text1"/>
          <w:sz w:val="28"/>
          <w:szCs w:val="28"/>
          <w:cs/>
        </w:rPr>
        <w:t>มีความประสงค์จะดำเนิน</w:t>
      </w:r>
      <w:r w:rsidR="00C83810" w:rsidRPr="00E942DC">
        <w:rPr>
          <w:color w:val="000000" w:themeColor="text1"/>
          <w:sz w:val="28"/>
          <w:szCs w:val="28"/>
          <w:cs/>
        </w:rPr>
        <w:t>โครงการ</w:t>
      </w:r>
      <w:r>
        <w:rPr>
          <w:color w:val="000000" w:themeColor="text1"/>
          <w:sz w:val="28"/>
          <w:szCs w:val="28"/>
        </w:rPr>
        <w:t>${name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>
        <w:rPr>
          <w:color w:val="000000" w:themeColor="text1"/>
          <w:sz w:val="28"/>
          <w:szCs w:val="28"/>
        </w:rPr>
        <w:t>${period}</w:t>
      </w:r>
      <w:r w:rsidR="004F4F03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C3712B" w:rsidRPr="00E942DC">
        <w:rPr>
          <w:color w:val="000000" w:themeColor="text1"/>
          <w:sz w:val="28"/>
          <w:szCs w:val="28"/>
          <w:cs/>
        </w:rPr>
        <w:t>โดยมีวัตถุประสงค์</w:t>
      </w:r>
      <w:r>
        <w:rPr>
          <w:color w:val="000000" w:themeColor="text1"/>
          <w:sz w:val="28"/>
          <w:szCs w:val="28"/>
        </w:rPr>
        <w:t>${aims}</w:t>
      </w:r>
    </w:p>
    <w:p w14:paraId="485E465C" w14:textId="7FE5881D" w:rsidR="009E4841" w:rsidRPr="00E942DC" w:rsidRDefault="002966A1" w:rsidP="002816A4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</w:rPr>
      </w:pPr>
      <w:r>
        <w:rPr>
          <w:rFonts w:hint="cs"/>
          <w:color w:val="000000" w:themeColor="text1"/>
          <w:sz w:val="28"/>
          <w:szCs w:val="28"/>
          <w:cs/>
        </w:rPr>
        <w:t>ในการนี้ สโมสรนิสิตคณะแพทยศาสตร์</w:t>
      </w:r>
      <w:r w:rsidR="00ED7A9E">
        <w:rPr>
          <w:rFonts w:hint="cs"/>
          <w:color w:val="000000" w:themeColor="text1"/>
          <w:sz w:val="28"/>
          <w:szCs w:val="28"/>
          <w:cs/>
        </w:rPr>
        <w:t xml:space="preserve"> </w:t>
      </w:r>
      <w:r w:rsidRPr="00E942DC">
        <w:rPr>
          <w:color w:val="000000" w:themeColor="text1"/>
          <w:sz w:val="28"/>
          <w:szCs w:val="28"/>
          <w:cs/>
        </w:rPr>
        <w:t xml:space="preserve">จุฬาลงกรณ์มหาวิทยาลัย </w:t>
      </w:r>
      <w:r w:rsidR="002816A4" w:rsidRPr="002816A4">
        <w:rPr>
          <w:color w:val="000000" w:themeColor="text1"/>
          <w:sz w:val="28"/>
          <w:szCs w:val="28"/>
          <w:cs/>
        </w:rPr>
        <w:t>ใคร่ขออนุมัติจัดกิจกรรมดังกล่าว</w:t>
      </w:r>
      <w:r w:rsidR="00E76F81">
        <w:rPr>
          <w:color w:val="000000" w:themeColor="text1"/>
          <w:sz w:val="28"/>
          <w:szCs w:val="28"/>
        </w:rPr>
        <w:t xml:space="preserve"> </w:t>
      </w:r>
      <w:r w:rsidR="002816A4">
        <w:rPr>
          <w:color w:val="000000" w:themeColor="text1"/>
          <w:sz w:val="28"/>
          <w:szCs w:val="28"/>
        </w:rPr>
        <w:t>${</w:t>
      </w:r>
      <w:proofErr w:type="spellStart"/>
      <w:r w:rsidR="002816A4">
        <w:rPr>
          <w:color w:val="000000" w:themeColor="text1"/>
          <w:sz w:val="28"/>
          <w:szCs w:val="28"/>
        </w:rPr>
        <w:t>is_</w:t>
      </w:r>
      <w:r w:rsidR="00E76F81">
        <w:rPr>
          <w:color w:val="000000" w:themeColor="text1"/>
          <w:sz w:val="28"/>
          <w:szCs w:val="28"/>
        </w:rPr>
        <w:t>budget_required</w:t>
      </w:r>
      <w:r w:rsidR="00C45EBB">
        <w:rPr>
          <w:color w:val="000000" w:themeColor="text1"/>
          <w:sz w:val="28"/>
          <w:szCs w:val="28"/>
        </w:rPr>
        <w:t>_txt</w:t>
      </w:r>
      <w:proofErr w:type="spellEnd"/>
      <w:r w:rsidR="002816A4">
        <w:rPr>
          <w:color w:val="000000" w:themeColor="text1"/>
          <w:sz w:val="28"/>
          <w:szCs w:val="28"/>
        </w:rPr>
        <w:t>}</w:t>
      </w:r>
      <w:r w:rsidR="003902D3">
        <w:rPr>
          <w:color w:val="000000" w:themeColor="text1"/>
          <w:sz w:val="28"/>
          <w:szCs w:val="28"/>
        </w:rPr>
        <w:t xml:space="preserve"> </w:t>
      </w:r>
      <w:r w:rsidR="002816A4" w:rsidRPr="002816A4">
        <w:rPr>
          <w:color w:val="000000" w:themeColor="text1"/>
          <w:sz w:val="28"/>
          <w:szCs w:val="28"/>
          <w:cs/>
        </w:rPr>
        <w:t>ดังรายละเอียดในโครงการที่แนบมาด้วยนี้</w:t>
      </w:r>
    </w:p>
    <w:p w14:paraId="7B3EB775" w14:textId="0342E209" w:rsidR="007E7FD0" w:rsidRPr="00E942DC" w:rsidRDefault="0005608D" w:rsidP="00F2225A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 w:rsidRPr="00E942DC">
        <w:rPr>
          <w:color w:val="000000" w:themeColor="text1"/>
          <w:sz w:val="28"/>
          <w:szCs w:val="28"/>
          <w:cs/>
        </w:rPr>
        <w:t>จึงเรียนมาเพื่อโปรดพิจารณา จะเป็นพระคุณยิ่ง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12"/>
        <w:gridCol w:w="4515"/>
      </w:tblGrid>
      <w:tr w:rsidR="00E942DC" w:rsidRPr="00E942DC" w14:paraId="3D0BB098" w14:textId="77777777" w:rsidTr="005C1393">
        <w:tc>
          <w:tcPr>
            <w:tcW w:w="4608" w:type="dxa"/>
            <w:shd w:val="clear" w:color="auto" w:fill="FFFFFF" w:themeFill="background1"/>
          </w:tcPr>
          <w:p w14:paraId="0739FE35" w14:textId="5FAA2DF5" w:rsidR="00FA3EF5" w:rsidRPr="00E942DC" w:rsidRDefault="00FA3EF5" w:rsidP="00FA3EF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</w:p>
          <w:p w14:paraId="0FFF1B97" w14:textId="77777777" w:rsidR="006E0B1E" w:rsidRPr="00E76F81" w:rsidRDefault="006E0B1E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1AEE872" w14:textId="1111E251" w:rsidR="00030C2F" w:rsidRPr="00E942DC" w:rsidRDefault="009E1565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</w:t>
            </w:r>
            <w:r w:rsidR="00C45EBB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 w:rsidR="00C45EBB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signer_advisor_name</w:t>
            </w:r>
            <w:proofErr w:type="spellEnd"/>
            <w:r w:rsidR="00C45EBB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}</w:t>
            </w: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)</w:t>
            </w:r>
          </w:p>
          <w:p w14:paraId="6E183E4B" w14:textId="62210291" w:rsidR="00030C2F" w:rsidRPr="00E942DC" w:rsidRDefault="00A851E2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4" w:type="dxa"/>
            <w:shd w:val="clear" w:color="auto" w:fill="FFFFFF" w:themeFill="background1"/>
          </w:tcPr>
          <w:p w14:paraId="331ABE21" w14:textId="1873E087" w:rsidR="00030C2F" w:rsidRPr="00E942DC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ด้วยความ</w:t>
            </w:r>
            <w:r w:rsidRPr="00E942DC">
              <w:rPr>
                <w:rFonts w:ascii="TH Sarabun New" w:eastAsiaTheme="minorEastAsia" w:hAnsi="TH Sarabun New" w:cs="TH Sarabun New"/>
                <w:color w:val="000000" w:themeColor="text1"/>
                <w:sz w:val="28"/>
                <w:cs/>
                <w:lang w:eastAsia="ja-JP"/>
              </w:rPr>
              <w:t>เคารพ</w:t>
            </w: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อย่างสูง</w:t>
            </w:r>
          </w:p>
          <w:p w14:paraId="485B5B08" w14:textId="77777777" w:rsidR="00030C2F" w:rsidRPr="00E76F81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65FFC83C" w14:textId="07ED7EB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572AA2B6" w14:textId="3B90BEE9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7156963" w14:textId="77777777" w:rsidR="00030C2F" w:rsidRPr="00E76F81" w:rsidRDefault="00030C2F" w:rsidP="00D33EDD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788D45A5" w14:textId="6280BD7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4738F209" w14:textId="6F277303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46761EC1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C86BBB0" w14:textId="7777777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5BB763B" w14:textId="069DA709" w:rsidR="00C45EBB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691DC17C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3B3945E" w14:textId="50799C4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2C726EA6" w14:textId="0187A924" w:rsidR="00030C2F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799FDDD8" w14:textId="6698C1C1" w:rsidR="00F5658F" w:rsidRPr="00E942DC" w:rsidRDefault="00F5658F" w:rsidP="00247005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F5658F" w:rsidRPr="00E942DC" w:rsidSect="008B62D0">
          <w:headerReference w:type="default" r:id="rId11"/>
          <w:footerReference w:type="default" r:id="rId12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007B8171" w14:textId="5C4C0D05" w:rsidR="006E1491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</w:p>
    <w:p w14:paraId="6C9C5979" w14:textId="6FC57C6C" w:rsidR="00054190" w:rsidRPr="00E942DC" w:rsidRDefault="00054190" w:rsidP="00054190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 w:hint="cs"/>
          <w:color w:val="000000" w:themeColor="text1"/>
          <w:sz w:val="28"/>
          <w:cs/>
        </w:rPr>
      </w:pPr>
      <w:r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>เลขที่โครงการ</w:t>
      </w:r>
      <w:r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Pr="00054190">
        <w:rPr>
          <w:rFonts w:ascii="TH Sarabun New" w:hAnsi="TH Sarabun New" w:cs="TH Sarabun New"/>
          <w:color w:val="000000" w:themeColor="text1"/>
          <w:sz w:val="28"/>
        </w:rPr>
        <w:t>${number}</w:t>
      </w:r>
    </w:p>
    <w:p w14:paraId="1D21703E" w14:textId="4430FDEF" w:rsidR="006E1491" w:rsidRPr="00E942DC" w:rsidRDefault="006E1491" w:rsidP="00D25942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26DBCA1A" w14:textId="72114E13" w:rsidR="006E1491" w:rsidRPr="00E942DC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eastAsia="TH Sarabun New" w:hAnsi="TH Sarabun New" w:cs="TH Sarabun New"/>
          <w:color w:val="000000" w:themeColor="text1"/>
          <w:sz w:val="28"/>
        </w:rPr>
        <w:t>${</w:t>
      </w:r>
      <w:proofErr w:type="spellStart"/>
      <w:r w:rsidR="00C45EBB">
        <w:rPr>
          <w:rFonts w:ascii="TH Sarabun New" w:eastAsia="TH Sarabun New" w:hAnsi="TH Sarabun New" w:cs="TH Sarabun New"/>
          <w:color w:val="000000" w:themeColor="text1"/>
          <w:sz w:val="28"/>
        </w:rPr>
        <w:t>signer_advisor_name</w:t>
      </w:r>
      <w:proofErr w:type="spellEnd"/>
      <w:r w:rsidR="00C45EBB">
        <w:rPr>
          <w:rFonts w:ascii="TH Sarabun New" w:eastAsia="TH Sarabun New" w:hAnsi="TH Sarabun New" w:cs="TH Sarabun New"/>
          <w:color w:val="000000" w:themeColor="text1"/>
          <w:sz w:val="28"/>
        </w:rPr>
        <w:t>}</w:t>
      </w:r>
    </w:p>
    <w:p w14:paraId="7653E551" w14:textId="3D7CD7A4" w:rsidR="00C20CBF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C20CBF" w:rsidRPr="00C20CBF" w14:paraId="7FA557D0" w14:textId="77777777" w:rsidTr="00C20CBF">
        <w:tc>
          <w:tcPr>
            <w:tcW w:w="715" w:type="dxa"/>
          </w:tcPr>
          <w:p w14:paraId="791B5309" w14:textId="21A43FEC" w:rsidR="00C20CBF" w:rsidRPr="00C20CBF" w:rsidRDefault="00C20CBF" w:rsidP="00C20CBF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rganizers_number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  <w:r w:rsidR="003D1094">
              <w:rPr>
                <w:rFonts w:ascii="TH Sarabun New" w:hAnsi="TH Sarabun New" w:cs="TH Sarabun New"/>
                <w:color w:val="000000" w:themeColor="text1"/>
                <w:sz w:val="28"/>
              </w:rPr>
              <w:t>.</w:t>
            </w:r>
          </w:p>
        </w:tc>
        <w:tc>
          <w:tcPr>
            <w:tcW w:w="4649" w:type="dxa"/>
          </w:tcPr>
          <w:p w14:paraId="284D799E" w14:textId="44A68827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rganizers_name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3652" w:type="dxa"/>
          </w:tcPr>
          <w:p w14:paraId="3F3F6F80" w14:textId="448BF9EE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rganizers_id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12BADB70" w14:textId="77777777" w:rsidR="00C20CBF" w:rsidRDefault="00C20CBF" w:rsidP="00C20CBF">
      <w:pPr>
        <w:tabs>
          <w:tab w:val="left" w:pos="2160"/>
          <w:tab w:val="left" w:pos="2422"/>
          <w:tab w:val="left" w:pos="3330"/>
          <w:tab w:val="left" w:pos="4590"/>
          <w:tab w:val="left" w:pos="6210"/>
          <w:tab w:val="left" w:pos="6480"/>
        </w:tabs>
        <w:rPr>
          <w:rFonts w:ascii="TH Sarabun New" w:hAnsi="TH Sarabun New" w:cs="TH Sarabun New"/>
          <w:b/>
          <w:bCs/>
          <w:color w:val="000000" w:themeColor="text1"/>
          <w:sz w:val="28"/>
        </w:rPr>
      </w:pPr>
    </w:p>
    <w:p w14:paraId="04673FBD" w14:textId="1234E827" w:rsidR="00952099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C20CBF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ลักการและเหตุผล</w:t>
      </w:r>
    </w:p>
    <w:p w14:paraId="66370050" w14:textId="49A7BFCB" w:rsidR="008407DA" w:rsidRPr="003902D3" w:rsidRDefault="00C20CBF" w:rsidP="003902D3">
      <w:pPr>
        <w:ind w:firstLine="72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/>
          <w:color w:val="000000" w:themeColor="text1"/>
          <w:sz w:val="28"/>
        </w:rPr>
        <w:t>${background}</w:t>
      </w:r>
    </w:p>
    <w:p w14:paraId="04D9D4DA" w14:textId="728C7EFA" w:rsidR="003D1094" w:rsidRDefault="006E1491" w:rsidP="00C42BAB">
      <w:pPr>
        <w:spacing w:before="240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วัตถุประสงค์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3D1094" w:rsidRPr="00C20CBF" w14:paraId="35726BA9" w14:textId="77777777" w:rsidTr="000C5FD5">
        <w:tc>
          <w:tcPr>
            <w:tcW w:w="715" w:type="dxa"/>
          </w:tcPr>
          <w:p w14:paraId="43E95892" w14:textId="4E8973F1" w:rsidR="003D1094" w:rsidRPr="00C20CBF" w:rsidRDefault="003D1094" w:rsidP="00735EAD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aims_number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.</w:t>
            </w:r>
          </w:p>
        </w:tc>
        <w:tc>
          <w:tcPr>
            <w:tcW w:w="8301" w:type="dxa"/>
          </w:tcPr>
          <w:p w14:paraId="5EAD3260" w14:textId="22FF9428" w:rsidR="003D1094" w:rsidRPr="00C20CBF" w:rsidRDefault="003D1094" w:rsidP="003D1094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aims_text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624DEDEA" w14:textId="729C04BB" w:rsidR="00F94DFC" w:rsidRPr="00E942DC" w:rsidRDefault="006E1491" w:rsidP="00F03897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(แจ้งชื่อ ชั้นปี </w:t>
      </w:r>
      <w:r w:rsidR="00D8240D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เลขประจำตัวนิสิต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ในกรณีที่</w:t>
      </w:r>
      <w:r w:rsid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63293383" w14:textId="625DC18B" w:rsidR="00D14B4F" w:rsidRPr="00E942DC" w:rsidRDefault="00834B8B" w:rsidP="00811929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ผู้เข้าร่วมงาน</w:t>
      </w: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(แจ้งชื่อ ชั้นปี </w:t>
      </w:r>
      <w:r w:rsidR="00D8240D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เลขประจำตัวนิสิต</w:t>
      </w:r>
      <w:r w:rsidR="00D8240D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ในกรณีที่</w:t>
      </w:r>
      <w:r w:rsid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070D1B50" w14:textId="2669FA40" w:rsidR="004605C0" w:rsidRPr="00E942DC" w:rsidRDefault="007951AD" w:rsidP="004605C0">
      <w:pPr>
        <w:spacing w:before="240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760B7E7A" wp14:editId="7516B70C">
            <wp:simplePos x="0" y="0"/>
            <wp:positionH relativeFrom="margin">
              <wp:align>left</wp:align>
            </wp:positionH>
            <wp:positionV relativeFrom="paragraph">
              <wp:posOffset>428625</wp:posOffset>
            </wp:positionV>
            <wp:extent cx="5777865" cy="1601470"/>
            <wp:effectExtent l="0" t="0" r="13335" b="0"/>
            <wp:wrapSquare wrapText="bothSides"/>
            <wp:docPr id="8" name="ไดอะแกรม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05C0"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โครงสร้างการดำเนินงาน</w:t>
      </w:r>
    </w:p>
    <w:p w14:paraId="6157B2A2" w14:textId="62CE40AA" w:rsidR="006E1491" w:rsidRPr="00E942DC" w:rsidRDefault="006E1491" w:rsidP="0021441A">
      <w:pPr>
        <w:tabs>
          <w:tab w:val="left" w:pos="2160"/>
          <w:tab w:val="left" w:pos="2430"/>
          <w:tab w:val="left" w:pos="261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ระยะเวลา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.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ขั้นตอนการเตรียมงาน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มกราคม -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2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ปฏิบัติงาน</w:t>
      </w:r>
      <w:r w:rsidR="00B44EDC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lastRenderedPageBreak/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สู่ขวัญ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2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30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สิงหาคม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รับน้อง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5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6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อินเดี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</w:t>
      </w:r>
      <w:r w:rsidR="00927FE1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2563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3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สรุปและประเมินผล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6F1139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- </w:t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ตุลาคม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</w:p>
    <w:p w14:paraId="7C6CDB3F" w14:textId="60A466F8" w:rsidR="006E1491" w:rsidRPr="00E942DC" w:rsidRDefault="006E1491" w:rsidP="009726B9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สถานที่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ห้องฝ่ายเทคโนโลยีสารสนเทศ ตึกไผ่สิงโต</w:t>
      </w:r>
    </w:p>
    <w:p w14:paraId="7A77719A" w14:textId="3AD5887A" w:rsidR="00CB534B" w:rsidRPr="00E942DC" w:rsidRDefault="006E1491" w:rsidP="00CB534B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ลักษณะ</w:t>
      </w:r>
      <w:r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การปฏิบัติงาน</w:t>
      </w:r>
      <w:r w:rsidR="00F03897"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 xml:space="preserve">  </w:t>
      </w:r>
      <w:r w:rsidR="00062306"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 xml:space="preserve"> 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(ระบุถึงแนวทางและวิธีการดำเนินงานโดยสังเขป</w:t>
      </w:r>
      <w:r w:rsidR="00F03897">
        <w:rPr>
          <w:rFonts w:ascii="TH Sarabun New" w:hAnsi="TH Sarabun New" w:cs="TH Sarabun New" w:hint="cs"/>
          <w:sz w:val="28"/>
          <w:highlight w:val="yellow"/>
          <w:cs/>
        </w:rPr>
        <w:t xml:space="preserve"> ไม่จำเป็นต้องแบ่งเป็น 3 ขั้นตามรูปแบบนี้ก็ได้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71D10C3" w14:textId="4B5AE447" w:rsidR="003A208A" w:rsidRPr="00E942DC" w:rsidRDefault="00F03897" w:rsidP="00E942DC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Style w:val="PageNumber"/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เตรียมงาน</w:t>
      </w:r>
    </w:p>
    <w:p w14:paraId="7C5A6C4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3F9AE46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5E8C3967" w14:textId="74112899" w:rsidR="00600E35" w:rsidRPr="00E942DC" w:rsidRDefault="00F03897" w:rsidP="00600E35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ฏิบัติงาน</w:t>
      </w:r>
    </w:p>
    <w:p w14:paraId="27F9BD6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2E4D930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0E6738B3" w14:textId="219155CB" w:rsidR="00CC0742" w:rsidRPr="00E942DC" w:rsidRDefault="00F03897" w:rsidP="00CC0742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ระเมินผล</w:t>
      </w:r>
    </w:p>
    <w:p w14:paraId="28F6F642" w14:textId="05B9F6F9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7661A1E9" w14:textId="32C46404" w:rsidR="0001209C" w:rsidRDefault="00F03897" w:rsidP="0001209C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1EE5A186" w14:textId="15D67F20" w:rsidR="00054190" w:rsidRPr="00054190" w:rsidRDefault="00054190" w:rsidP="00054190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 w:hint="cs"/>
          <w:sz w:val="28"/>
          <w:highlight w:val="yellow"/>
        </w:rPr>
      </w:pPr>
      <w:r>
        <w:rPr>
          <w:rFonts w:ascii="TH Sarabun New" w:hAnsi="TH Sarabun New" w:cs="TH Sarabun New"/>
          <w:sz w:val="28"/>
          <w:highlight w:val="yellow"/>
        </w:rPr>
        <w:t>(</w:t>
      </w:r>
      <w:r w:rsidRPr="00054190">
        <w:rPr>
          <w:rFonts w:ascii="TH Sarabun New" w:hAnsi="TH Sarabun New" w:cs="TH Sarabun New" w:hint="cs"/>
          <w:sz w:val="28"/>
          <w:highlight w:val="yellow"/>
          <w:cs/>
        </w:rPr>
        <w:t xml:space="preserve">ถ้าเป็นโครงการที่เบิกค่าอาหาร ให้ใส่ตารางกิจกรรมด้วย </w:t>
      </w:r>
      <w:r>
        <w:rPr>
          <w:rFonts w:ascii="TH Sarabun New" w:hAnsi="TH Sarabun New" w:cs="TH Sarabun New"/>
          <w:sz w:val="28"/>
          <w:highlight w:val="yellow"/>
        </w:rPr>
        <w:t xml:space="preserve">-- </w:t>
      </w:r>
      <w:r w:rsidRPr="00054190">
        <w:rPr>
          <w:rFonts w:ascii="TH Sarabun New" w:hAnsi="TH Sarabun New" w:cs="TH Sarabun New" w:hint="cs"/>
          <w:sz w:val="28"/>
          <w:highlight w:val="yellow"/>
          <w:cs/>
        </w:rPr>
        <w:t>เขียนให้ชัดเจนว่ามีรับประทานอาหารตรงไหนบ้าง)</w:t>
      </w:r>
    </w:p>
    <w:p w14:paraId="08F5CBC1" w14:textId="6DCFBB1E" w:rsidR="00F21209" w:rsidRPr="00E942DC" w:rsidRDefault="00F21209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t>แผนการดำเนินงาน</w:t>
      </w:r>
      <w:r w:rsidR="00062306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062306">
        <w:rPr>
          <w:rFonts w:ascii="TH Sarabun New" w:hAnsi="TH Sarabun New" w:cs="TH Sarabun New" w:hint="cs"/>
          <w:sz w:val="28"/>
          <w:highlight w:val="yellow"/>
          <w:cs/>
        </w:rPr>
        <w:t>วางแผนการดำเนินงานตามช่วงเวลาคร่าว ๆ สามารถปรับรูปแบบต่างจากนี้ได้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tbl>
      <w:tblPr>
        <w:tblpPr w:leftFromText="180" w:rightFromText="180" w:vertAnchor="text" w:horzAnchor="margin" w:tblpY="80"/>
        <w:tblW w:w="88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80"/>
        <w:gridCol w:w="1022"/>
        <w:gridCol w:w="1022"/>
        <w:gridCol w:w="1872"/>
        <w:gridCol w:w="1022"/>
        <w:gridCol w:w="1022"/>
      </w:tblGrid>
      <w:tr w:rsidR="00E942DC" w:rsidRPr="00E942DC" w14:paraId="62435348" w14:textId="7D672E2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966230" w14:textId="7223095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1A951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กร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943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ุมภาพันธ์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E3187" w14:textId="23556EDA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ีนาคม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 xml:space="preserve"> </w:t>
            </w: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</w:rPr>
              <w:t xml:space="preserve">- 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สิงห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D1FA2" w14:textId="47A0AD86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ันยาย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2B3D5" w14:textId="0F31B152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ุลาคม</w:t>
            </w:r>
          </w:p>
        </w:tc>
      </w:tr>
      <w:tr w:rsidR="00E942DC" w:rsidRPr="00E942DC" w14:paraId="569A3904" w14:textId="64F72A99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DECB4B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ชุมนิสิตผู้รับผิดชอบโครงการ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9E9C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D9A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CAB6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20BC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A21D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22A87C87" w14:textId="128DECD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A2DFC" w14:textId="46A59925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รับสมัครนิสิตเพื่อร่วม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30D17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9FE99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92C37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FA20C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2B629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1C527A6" w14:textId="5B417C45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E1C8A" w14:textId="437E5E0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ิดต่อสถานที่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99745" w14:textId="77777777" w:rsidR="00195B76" w:rsidRPr="00E942DC" w:rsidRDefault="00195B76" w:rsidP="00376AF3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D3AAA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04454" w14:textId="77777777" w:rsidR="00195B76" w:rsidRPr="00E942DC" w:rsidRDefault="00195B76" w:rsidP="00376AF3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A5A3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9534E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15D3F672" w14:textId="5E8D38A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EBF16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แบ่งงานและเตรียมงา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54FD1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BE7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92A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C14B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25552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387E0AC" w14:textId="0B72FF5B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A222D7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F917D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D13CA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D331B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5FF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AF809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59C675B" w14:textId="6BBBDF3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C2CF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เมินผล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162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4645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9D10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71BA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F5EB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</w:tbl>
    <w:p w14:paraId="3611C67B" w14:textId="77777777" w:rsidR="00B27037" w:rsidRPr="00E942DC" w:rsidRDefault="00B27037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</w:p>
    <w:p w14:paraId="649BC384" w14:textId="77777777" w:rsidR="00B27037" w:rsidRPr="00E942DC" w:rsidRDefault="00B27037">
      <w:pPr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br w:type="page"/>
      </w:r>
    </w:p>
    <w:p w14:paraId="0D4A6DC1" w14:textId="51488292" w:rsidR="00926735" w:rsidRPr="00E942DC" w:rsidRDefault="006E1491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lastRenderedPageBreak/>
        <w:t>งบประมาณ</w:t>
      </w:r>
      <w:r w:rsidR="00AA7AFA" w:rsidRPr="00E942DC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>ที่ใช้</w:t>
      </w:r>
    </w:p>
    <w:tbl>
      <w:tblPr>
        <w:tblStyle w:val="TableGrid"/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55"/>
        <w:gridCol w:w="1620"/>
        <w:gridCol w:w="1800"/>
        <w:gridCol w:w="1625"/>
      </w:tblGrid>
      <w:tr w:rsidR="005E3FCA" w:rsidRPr="00C20CBF" w14:paraId="72F13707" w14:textId="11E5049E" w:rsidTr="00AF62D7">
        <w:tc>
          <w:tcPr>
            <w:tcW w:w="3955" w:type="dxa"/>
          </w:tcPr>
          <w:p w14:paraId="674B420D" w14:textId="6F951561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รายการ</w:t>
            </w:r>
          </w:p>
        </w:tc>
        <w:tc>
          <w:tcPr>
            <w:tcW w:w="1620" w:type="dxa"/>
          </w:tcPr>
          <w:p w14:paraId="4D31E6B5" w14:textId="7D73907E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ประเภทค่าใช้จ่าย</w:t>
            </w:r>
          </w:p>
        </w:tc>
        <w:tc>
          <w:tcPr>
            <w:tcW w:w="1800" w:type="dxa"/>
          </w:tcPr>
          <w:p w14:paraId="0E6C7C82" w14:textId="5E9FA2FB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แหล่งงบประมาณ</w:t>
            </w:r>
          </w:p>
        </w:tc>
        <w:tc>
          <w:tcPr>
            <w:tcW w:w="1625" w:type="dxa"/>
          </w:tcPr>
          <w:p w14:paraId="19EEEA4E" w14:textId="72E4FB04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จำนวนเงิน (บาท)</w:t>
            </w:r>
          </w:p>
        </w:tc>
      </w:tr>
      <w:tr w:rsidR="005E3FCA" w:rsidRPr="00C20CBF" w14:paraId="0E4C521A" w14:textId="7D9F820E" w:rsidTr="00AF62D7">
        <w:tc>
          <w:tcPr>
            <w:tcW w:w="3955" w:type="dxa"/>
          </w:tcPr>
          <w:p w14:paraId="4A23D294" w14:textId="1ED9C6E3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expense_name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1620" w:type="dxa"/>
          </w:tcPr>
          <w:p w14:paraId="5B5246F7" w14:textId="77DFE4E7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expense_type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1800" w:type="dxa"/>
          </w:tcPr>
          <w:p w14:paraId="7E794B57" w14:textId="2564CB16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expense_source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1625" w:type="dxa"/>
          </w:tcPr>
          <w:p w14:paraId="6B4D5D7A" w14:textId="76FC0B4F" w:rsidR="005E3FCA" w:rsidRDefault="005E3FCA" w:rsidP="00B670C7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expense_amount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44BCEC50" w14:textId="77777777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</w:p>
    <w:p w14:paraId="776CB073" w14:textId="5C1A3635" w:rsidR="00A67618" w:rsidRPr="00372DC0" w:rsidRDefault="00A67618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ผลที่คาดว่าจะได้รั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DD1E62" w:rsidRPr="00C20CBF" w14:paraId="2586E4F1" w14:textId="77777777" w:rsidTr="003B0F19">
        <w:tc>
          <w:tcPr>
            <w:tcW w:w="715" w:type="dxa"/>
          </w:tcPr>
          <w:p w14:paraId="5C5180FB" w14:textId="33D7C5DB" w:rsidR="00DD1E62" w:rsidRPr="00C20CBF" w:rsidRDefault="00DD1E62" w:rsidP="003B0F19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utcomes_number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.</w:t>
            </w:r>
          </w:p>
        </w:tc>
        <w:tc>
          <w:tcPr>
            <w:tcW w:w="8301" w:type="dxa"/>
          </w:tcPr>
          <w:p w14:paraId="3DCE119F" w14:textId="580E9CF5" w:rsidR="00DD1E62" w:rsidRPr="00C20CBF" w:rsidRDefault="00DD1E62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utcomes_text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357F79DF" w14:textId="281B61C1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>
        <w:rPr>
          <w:rFonts w:ascii="TH Sarabun New" w:eastAsia="TH Sarabun New" w:hAnsi="TH Sarabun New" w:cs="TH Sarabun New" w:hint="cs"/>
          <w:b/>
          <w:bCs/>
          <w:color w:val="000000" w:themeColor="text1"/>
          <w:sz w:val="28"/>
          <w:cs/>
        </w:rPr>
        <w:t>การติดตามและประเมินผล</w:t>
      </w:r>
    </w:p>
    <w:tbl>
      <w:tblPr>
        <w:tblStyle w:val="TableGrid"/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25"/>
        <w:gridCol w:w="3870"/>
      </w:tblGrid>
      <w:tr w:rsidR="00372DC0" w:rsidRPr="00372DC0" w14:paraId="730BFAD7" w14:textId="77777777" w:rsidTr="00372DC0">
        <w:tc>
          <w:tcPr>
            <w:tcW w:w="5125" w:type="dxa"/>
          </w:tcPr>
          <w:p w14:paraId="2DA22187" w14:textId="3CE12476" w:rsidR="00372DC0" w:rsidRPr="00372DC0" w:rsidRDefault="00372DC0" w:rsidP="003B0F19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เป้าหมาย</w:t>
            </w:r>
          </w:p>
        </w:tc>
        <w:tc>
          <w:tcPr>
            <w:tcW w:w="3870" w:type="dxa"/>
          </w:tcPr>
          <w:p w14:paraId="35936810" w14:textId="00A25557" w:rsidR="00372DC0" w:rsidRPr="00372DC0" w:rsidRDefault="00372DC0" w:rsidP="003B0F19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วิธี/เครื่องมือวัดประเมินผล</w:t>
            </w:r>
          </w:p>
        </w:tc>
      </w:tr>
      <w:tr w:rsidR="00372DC0" w14:paraId="6CCBE44B" w14:textId="77777777" w:rsidTr="00372DC0">
        <w:tc>
          <w:tcPr>
            <w:tcW w:w="5125" w:type="dxa"/>
          </w:tcPr>
          <w:p w14:paraId="2DA2F075" w14:textId="63D51458" w:rsidR="00372DC0" w:rsidRPr="00C20CBF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bjectives_goal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3870" w:type="dxa"/>
          </w:tcPr>
          <w:p w14:paraId="383BE4F9" w14:textId="54B3B4A1" w:rsidR="00372DC0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bjectives_method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636BD327" w14:textId="34721BD9" w:rsidR="00A67618" w:rsidRPr="00E942DC" w:rsidRDefault="00A67618" w:rsidP="0007031B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การปรับปรุงจากกิจกรรมเดิม</w:t>
      </w:r>
      <w:r w:rsidR="00926735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926735">
        <w:rPr>
          <w:rFonts w:ascii="TH Sarabun New" w:hAnsi="TH Sarabun New" w:cs="TH Sarabun New" w:hint="cs"/>
          <w:sz w:val="28"/>
          <w:highlight w:val="yellow"/>
          <w:cs/>
        </w:rPr>
        <w:t>กรณีเป็นโครงการครั้งแรกไม่ต้องมีส่วนนี้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51821311" w14:textId="16E490E8" w:rsidR="00A67618" w:rsidRPr="00E942DC" w:rsidRDefault="00D349E9" w:rsidP="00D349E9">
      <w:pPr>
        <w:pBdr>
          <w:top w:val="nil"/>
          <w:left w:val="nil"/>
          <w:bottom w:val="nil"/>
          <w:right w:val="nil"/>
          <w:between w:val="nil"/>
        </w:pBdr>
        <w:contextualSpacing/>
        <w:jc w:val="thaiDistribute"/>
        <w:rPr>
          <w:rFonts w:ascii="TH Sarabun New" w:eastAsia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color w:val="000000" w:themeColor="text1"/>
          <w:sz w:val="28"/>
        </w:rPr>
        <w:tab/>
      </w:r>
      <w:r w:rsidR="00F80670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ปรับลักษณะกิจกรรมบางกิจกรรมให้</w:t>
      </w:r>
      <w:r w:rsidR="00727A9E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กระชับเหมาะสมยิ่งขึ้น</w:t>
      </w:r>
      <w:r w:rsidR="00264FF9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6D04B4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ปรับลดระยะเวลา</w:t>
      </w:r>
      <w:r w:rsidR="00FF2518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และตัดบางกิจกรรมเพื่อให้เหมาะสมกับสถานการณ์การแพร่ระบาดของ</w:t>
      </w:r>
      <w:r w:rsidR="00C3712B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โรคติดเชื้อไวรัสโค</w:t>
      </w:r>
      <w:proofErr w:type="spellStart"/>
      <w:r w:rsidR="00C3712B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โร</w:t>
      </w:r>
      <w:proofErr w:type="spellEnd"/>
      <w:r w:rsidR="00C3712B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นาสายพันธุ์ใหม่ 2019</w:t>
      </w:r>
    </w:p>
    <w:p w14:paraId="34BFFE63" w14:textId="77777777" w:rsidR="006E1491" w:rsidRPr="00E942DC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tbl>
      <w:tblPr>
        <w:tblStyle w:val="TableGrid"/>
        <w:tblpPr w:leftFromText="180" w:rightFromText="180" w:vertAnchor="text" w:tblpY="1"/>
        <w:tblOverlap w:val="never"/>
        <w:tblW w:w="90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01"/>
        <w:gridCol w:w="4526"/>
      </w:tblGrid>
      <w:tr w:rsidR="007D1279" w:rsidRPr="00E942DC" w14:paraId="32061B0A" w14:textId="77777777" w:rsidTr="003F1BC3">
        <w:tc>
          <w:tcPr>
            <w:tcW w:w="4501" w:type="dxa"/>
            <w:shd w:val="clear" w:color="auto" w:fill="FFFFFF" w:themeFill="background1"/>
          </w:tcPr>
          <w:p w14:paraId="5F8247CC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4093A52" w14:textId="3AEF191C" w:rsidR="007D1279" w:rsidRPr="00E942DC" w:rsidRDefault="00357020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</w:t>
            </w:r>
            <w:r w:rsidR="007D1279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 w:rsidR="007D1279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signer_advisor_name</w:t>
            </w:r>
            <w:proofErr w:type="spellEnd"/>
            <w:r w:rsidR="007D1279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}</w:t>
            </w: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)</w:t>
            </w:r>
          </w:p>
          <w:p w14:paraId="28143230" w14:textId="110F3422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526" w:type="dxa"/>
            <w:shd w:val="clear" w:color="auto" w:fill="FFFFFF" w:themeFill="background1"/>
          </w:tcPr>
          <w:p w14:paraId="0B1BCBB1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4620AC2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00439CEE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CE811E1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E02C027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3A92711C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1F0A09F4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5F2C93C1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C2D4335" w14:textId="77777777" w:rsidR="007D1279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7F7817E6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D39D5FB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7AF55D38" w14:textId="6ED2C8BC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35421C85" w14:textId="4A25D2D2" w:rsidR="009D170A" w:rsidRPr="00E942DC" w:rsidRDefault="009D170A" w:rsidP="00C45EBB">
      <w:pPr>
        <w:spacing w:after="200" w:line="276" w:lineRule="auto"/>
        <w:jc w:val="center"/>
        <w:rPr>
          <w:rFonts w:ascii="TH Sarabun New" w:eastAsiaTheme="minorHAnsi" w:hAnsi="TH Sarabun New" w:cs="TH Sarabun New"/>
          <w:color w:val="000000" w:themeColor="text1"/>
          <w:sz w:val="28"/>
        </w:rPr>
      </w:pPr>
    </w:p>
    <w:sectPr w:rsidR="009D170A" w:rsidRPr="00E942DC" w:rsidSect="00C45EBB">
      <w:headerReference w:type="default" r:id="rId18"/>
      <w:footerReference w:type="default" r:id="rId19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06FFF" w14:textId="77777777" w:rsidR="00BF641C" w:rsidRDefault="00BF641C">
      <w:r>
        <w:separator/>
      </w:r>
    </w:p>
  </w:endnote>
  <w:endnote w:type="continuationSeparator" w:id="0">
    <w:p w14:paraId="18918440" w14:textId="77777777" w:rsidR="00BF641C" w:rsidRDefault="00BF641C">
      <w:r>
        <w:continuationSeparator/>
      </w:r>
    </w:p>
  </w:endnote>
  <w:endnote w:type="continuationNotice" w:id="1">
    <w:p w14:paraId="7805FF50" w14:textId="77777777" w:rsidR="00BF641C" w:rsidRDefault="00BF64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HGSGothicE">
    <w:charset w:val="80"/>
    <w:family w:val="swiss"/>
    <w:pitch w:val="variable"/>
    <w:sig w:usb0="E00002FF" w:usb1="2AC7EDFE" w:usb2="00000012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AEA31" w14:textId="066985D4" w:rsidR="00E121EA" w:rsidRPr="003B3D66" w:rsidRDefault="00E121EA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 w:rsidR="00C45EBB">
      <w:rPr>
        <w:rFonts w:ascii="TH Sarabun New" w:eastAsia="TH SarabunPSK" w:hAnsi="TH Sarabun New" w:cs="TH Sarabun New"/>
        <w:szCs w:val="24"/>
      </w:rPr>
      <w:t>${</w:t>
    </w:r>
    <w:proofErr w:type="spellStart"/>
    <w:r w:rsidR="00C45EBB">
      <w:rPr>
        <w:rFonts w:ascii="TH Sarabun New" w:eastAsia="TH SarabunPSK" w:hAnsi="TH Sarabun New" w:cs="TH Sarabun New"/>
        <w:szCs w:val="24"/>
      </w:rPr>
      <w:t>contact_name</w:t>
    </w:r>
    <w:proofErr w:type="spellEnd"/>
    <w:r w:rsidR="00C45EBB">
      <w:rPr>
        <w:rFonts w:ascii="TH Sarabun New" w:eastAsia="TH SarabunPSK" w:hAnsi="TH Sarabun New" w:cs="TH Sarabun New"/>
        <w:szCs w:val="24"/>
      </w:rPr>
      <w:t>}</w:t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4673C9">
      <w:rPr>
        <w:rFonts w:ascii="TH Sarabun New" w:eastAsia="TH SarabunPSK" w:hAnsi="TH Sarabun New" w:cs="TH Sarabun New" w:hint="cs"/>
        <w:szCs w:val="24"/>
        <w:cs/>
      </w:rPr>
      <w:t>(</w:t>
    </w:r>
    <w:r w:rsidR="004673C9"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 w:rsidR="004673C9">
      <w:rPr>
        <w:rFonts w:ascii="TH Sarabun New" w:eastAsia="TH SarabunPSK" w:hAnsi="TH Sarabun New" w:cs="TH Sarabun New" w:hint="cs"/>
        <w:szCs w:val="24"/>
        <w:cs/>
      </w:rPr>
      <w:t xml:space="preserve"> </w:t>
    </w:r>
    <w:r w:rsidR="00C45EBB">
      <w:rPr>
        <w:rFonts w:ascii="TH Sarabun New" w:eastAsia="TH SarabunPSK" w:hAnsi="TH Sarabun New" w:cs="TH Sarabun New"/>
        <w:szCs w:val="24"/>
      </w:rPr>
      <w:t>${</w:t>
    </w:r>
    <w:proofErr w:type="spellStart"/>
    <w:r w:rsidR="00C45EBB">
      <w:rPr>
        <w:rFonts w:ascii="TH Sarabun New" w:eastAsia="TH SarabunPSK" w:hAnsi="TH Sarabun New" w:cs="TH Sarabun New"/>
        <w:szCs w:val="24"/>
      </w:rPr>
      <w:t>contact_phone</w:t>
    </w:r>
    <w:proofErr w:type="spellEnd"/>
    <w:r w:rsidR="00C45EBB">
      <w:rPr>
        <w:rFonts w:ascii="TH Sarabun New" w:eastAsia="TH SarabunPSK" w:hAnsi="TH Sarabun New" w:cs="TH Sarabun New"/>
        <w:szCs w:val="24"/>
      </w:rPr>
      <w:t>}</w:t>
    </w:r>
    <w:r w:rsidR="004673C9"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FABA9" w14:textId="1CCC8B11" w:rsidR="004A6954" w:rsidRPr="00202CFF" w:rsidRDefault="007D1279" w:rsidP="00054190">
    <w:pPr>
      <w:pStyle w:val="Footer"/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  <w:lang w:val="en-US"/>
      </w:rPr>
      <w:t>รายละเอียดโครงการ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cs/>
        <w:lang w:val="en-US"/>
      </w:rPr>
      <w:t xml:space="preserve">เลขที่ 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t>${number}</w:t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begin"/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instrText xml:space="preserve"> PAGE   \* MERGEFORMAT </w:instrTex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separate"/>
    </w:r>
    <w:r w:rsidR="00B474AE">
      <w:rPr>
        <w:rFonts w:ascii="TH Sarabun New" w:hAnsi="TH Sarabun New" w:cs="TH Sarabun New"/>
        <w:noProof/>
        <w:color w:val="595959" w:themeColor="text1" w:themeTint="A6"/>
        <w:sz w:val="20"/>
        <w:szCs w:val="20"/>
        <w:lang w:val="en-US"/>
      </w:rPr>
      <w:t>2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054190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907B71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38160" w14:textId="77777777" w:rsidR="00BF641C" w:rsidRDefault="00BF641C">
      <w:r>
        <w:separator/>
      </w:r>
    </w:p>
  </w:footnote>
  <w:footnote w:type="continuationSeparator" w:id="0">
    <w:p w14:paraId="7855797C" w14:textId="77777777" w:rsidR="00BF641C" w:rsidRDefault="00BF641C">
      <w:r>
        <w:continuationSeparator/>
      </w:r>
    </w:p>
  </w:footnote>
  <w:footnote w:type="continuationNotice" w:id="1">
    <w:p w14:paraId="03915A3E" w14:textId="77777777" w:rsidR="00BF641C" w:rsidRDefault="00BF64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438E" w14:textId="3CAB0EFE" w:rsidR="00E121EA" w:rsidRDefault="00E121EA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  <w:lang w:val="en-US" w:eastAsia="en-US"/>
      </w:rPr>
      <w:drawing>
        <wp:inline distT="0" distB="0" distL="0" distR="0" wp14:anchorId="20B77EA5" wp14:editId="3A825489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363C1">
      <w:rPr>
        <w:rFonts w:hint="cs"/>
        <w: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6AE39DC"/>
    <w:multiLevelType w:val="multilevel"/>
    <w:tmpl w:val="CBBC87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A396B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C676D1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2CF021B7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31E26952"/>
    <w:multiLevelType w:val="multilevel"/>
    <w:tmpl w:val="553E9B5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."/>
      <w:lvlJc w:val="left"/>
      <w:pPr>
        <w:ind w:left="1500" w:hanging="360"/>
      </w:pPr>
    </w:lvl>
    <w:lvl w:ilvl="2">
      <w:start w:val="1"/>
      <w:numFmt w:val="lowerRoman"/>
      <w:lvlText w:val="%3."/>
      <w:lvlJc w:val="right"/>
      <w:pPr>
        <w:ind w:left="2220" w:hanging="180"/>
      </w:pPr>
    </w:lvl>
    <w:lvl w:ilvl="3">
      <w:start w:val="1"/>
      <w:numFmt w:val="decimal"/>
      <w:lvlText w:val="%4."/>
      <w:lvlJc w:val="left"/>
      <w:pPr>
        <w:ind w:left="2940" w:hanging="360"/>
      </w:pPr>
    </w:lvl>
    <w:lvl w:ilvl="4">
      <w:start w:val="1"/>
      <w:numFmt w:val="lowerLetter"/>
      <w:lvlText w:val="%5."/>
      <w:lvlJc w:val="left"/>
      <w:pPr>
        <w:ind w:left="3660" w:hanging="360"/>
      </w:pPr>
    </w:lvl>
    <w:lvl w:ilvl="5">
      <w:start w:val="1"/>
      <w:numFmt w:val="lowerRoman"/>
      <w:lvlText w:val="%6."/>
      <w:lvlJc w:val="right"/>
      <w:pPr>
        <w:ind w:left="4380" w:hanging="180"/>
      </w:pPr>
    </w:lvl>
    <w:lvl w:ilvl="6">
      <w:start w:val="1"/>
      <w:numFmt w:val="decimal"/>
      <w:lvlText w:val="%7."/>
      <w:lvlJc w:val="left"/>
      <w:pPr>
        <w:ind w:left="5100" w:hanging="360"/>
      </w:pPr>
    </w:lvl>
    <w:lvl w:ilvl="7">
      <w:start w:val="1"/>
      <w:numFmt w:val="lowerLetter"/>
      <w:lvlText w:val="%8."/>
      <w:lvlJc w:val="left"/>
      <w:pPr>
        <w:ind w:left="5820" w:hanging="360"/>
      </w:pPr>
    </w:lvl>
    <w:lvl w:ilvl="8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3B2E12F0"/>
    <w:multiLevelType w:val="hybridMultilevel"/>
    <w:tmpl w:val="8B1062D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C1D61AB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66B40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0">
    <w:nsid w:val="4EE02E3A"/>
    <w:multiLevelType w:val="hybridMultilevel"/>
    <w:tmpl w:val="0E54F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569F4E59"/>
    <w:multiLevelType w:val="hybridMultilevel"/>
    <w:tmpl w:val="F10C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4ECBA68">
      <w:start w:val="1"/>
      <w:numFmt w:val="decimal"/>
      <w:lvlText w:val="%2)"/>
      <w:lvlJc w:val="left"/>
      <w:pPr>
        <w:ind w:left="1440" w:hanging="360"/>
      </w:pPr>
      <w:rPr>
        <w:rFonts w:ascii="TH Sarabun New" w:eastAsia="Times New Roman" w:hAnsi="TH Sarabun New" w:cs="TH Sarabun New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0B5A47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7B3AD7"/>
    <w:multiLevelType w:val="multilevel"/>
    <w:tmpl w:val="33D02E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C70AB5"/>
    <w:multiLevelType w:val="hybridMultilevel"/>
    <w:tmpl w:val="F7C84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C473ED"/>
    <w:multiLevelType w:val="hybridMultilevel"/>
    <w:tmpl w:val="313E9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005320"/>
    <w:multiLevelType w:val="hybridMultilevel"/>
    <w:tmpl w:val="5F84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BE791B"/>
    <w:multiLevelType w:val="hybridMultilevel"/>
    <w:tmpl w:val="4C74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1391667">
    <w:abstractNumId w:val="0"/>
  </w:num>
  <w:num w:numId="2" w16cid:durableId="1487210332">
    <w:abstractNumId w:val="12"/>
  </w:num>
  <w:num w:numId="3" w16cid:durableId="1594510604">
    <w:abstractNumId w:val="1"/>
  </w:num>
  <w:num w:numId="4" w16cid:durableId="1570119072">
    <w:abstractNumId w:val="4"/>
  </w:num>
  <w:num w:numId="5" w16cid:durableId="1036194593">
    <w:abstractNumId w:val="0"/>
  </w:num>
  <w:num w:numId="6" w16cid:durableId="432409089">
    <w:abstractNumId w:val="1"/>
  </w:num>
  <w:num w:numId="7" w16cid:durableId="1276597158">
    <w:abstractNumId w:val="5"/>
  </w:num>
  <w:num w:numId="8" w16cid:durableId="1836068462">
    <w:abstractNumId w:val="16"/>
  </w:num>
  <w:num w:numId="9" w16cid:durableId="192495946">
    <w:abstractNumId w:val="15"/>
  </w:num>
  <w:num w:numId="10" w16cid:durableId="1163929060">
    <w:abstractNumId w:val="17"/>
  </w:num>
  <w:num w:numId="11" w16cid:durableId="958754136">
    <w:abstractNumId w:val="6"/>
  </w:num>
  <w:num w:numId="12" w16cid:durableId="1023290652">
    <w:abstractNumId w:val="19"/>
  </w:num>
  <w:num w:numId="13" w16cid:durableId="636573482">
    <w:abstractNumId w:val="11"/>
  </w:num>
  <w:num w:numId="14" w16cid:durableId="224144305">
    <w:abstractNumId w:val="13"/>
  </w:num>
  <w:num w:numId="15" w16cid:durableId="28921435">
    <w:abstractNumId w:val="14"/>
  </w:num>
  <w:num w:numId="16" w16cid:durableId="1476991750">
    <w:abstractNumId w:val="2"/>
  </w:num>
  <w:num w:numId="17" w16cid:durableId="420414399">
    <w:abstractNumId w:val="7"/>
  </w:num>
  <w:num w:numId="18" w16cid:durableId="294332256">
    <w:abstractNumId w:val="9"/>
  </w:num>
  <w:num w:numId="19" w16cid:durableId="1502889531">
    <w:abstractNumId w:val="8"/>
  </w:num>
  <w:num w:numId="20" w16cid:durableId="1413505297">
    <w:abstractNumId w:val="10"/>
  </w:num>
  <w:num w:numId="21" w16cid:durableId="249655582">
    <w:abstractNumId w:val="3"/>
  </w:num>
  <w:num w:numId="22" w16cid:durableId="254940560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NDQzNDcysjQ3MDRX0lEKTi0uzszPAykwNK0FAG7PCOgtAAAA"/>
  </w:docVars>
  <w:rsids>
    <w:rsidRoot w:val="00BB7E26"/>
    <w:rsid w:val="000009B1"/>
    <w:rsid w:val="0000166E"/>
    <w:rsid w:val="00001744"/>
    <w:rsid w:val="00002E74"/>
    <w:rsid w:val="000067BB"/>
    <w:rsid w:val="000104A9"/>
    <w:rsid w:val="000110FB"/>
    <w:rsid w:val="0001209C"/>
    <w:rsid w:val="000120AC"/>
    <w:rsid w:val="0001357C"/>
    <w:rsid w:val="00015D21"/>
    <w:rsid w:val="00015E13"/>
    <w:rsid w:val="0001745E"/>
    <w:rsid w:val="00020481"/>
    <w:rsid w:val="000228D0"/>
    <w:rsid w:val="00023F71"/>
    <w:rsid w:val="0002443F"/>
    <w:rsid w:val="00025D6C"/>
    <w:rsid w:val="00025D8B"/>
    <w:rsid w:val="00026DBF"/>
    <w:rsid w:val="00030AC0"/>
    <w:rsid w:val="00030C2F"/>
    <w:rsid w:val="000317D4"/>
    <w:rsid w:val="00031891"/>
    <w:rsid w:val="00032FFF"/>
    <w:rsid w:val="00035A83"/>
    <w:rsid w:val="00041412"/>
    <w:rsid w:val="0004356A"/>
    <w:rsid w:val="00043EFB"/>
    <w:rsid w:val="000470DA"/>
    <w:rsid w:val="00050368"/>
    <w:rsid w:val="00051751"/>
    <w:rsid w:val="00052794"/>
    <w:rsid w:val="00054190"/>
    <w:rsid w:val="00054946"/>
    <w:rsid w:val="0005573F"/>
    <w:rsid w:val="0005608D"/>
    <w:rsid w:val="00056A1B"/>
    <w:rsid w:val="00056B8B"/>
    <w:rsid w:val="00057042"/>
    <w:rsid w:val="00057DE3"/>
    <w:rsid w:val="00057E96"/>
    <w:rsid w:val="000602B9"/>
    <w:rsid w:val="00061A1C"/>
    <w:rsid w:val="00062023"/>
    <w:rsid w:val="00062306"/>
    <w:rsid w:val="00065688"/>
    <w:rsid w:val="00066790"/>
    <w:rsid w:val="0007031B"/>
    <w:rsid w:val="00070D89"/>
    <w:rsid w:val="000716F1"/>
    <w:rsid w:val="00075863"/>
    <w:rsid w:val="00077508"/>
    <w:rsid w:val="000803A7"/>
    <w:rsid w:val="00080605"/>
    <w:rsid w:val="00082BC3"/>
    <w:rsid w:val="000836B8"/>
    <w:rsid w:val="00085F3D"/>
    <w:rsid w:val="00085FDA"/>
    <w:rsid w:val="00086D25"/>
    <w:rsid w:val="00087E2C"/>
    <w:rsid w:val="00093466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53EC"/>
    <w:rsid w:val="000B5A29"/>
    <w:rsid w:val="000B7555"/>
    <w:rsid w:val="000C00AF"/>
    <w:rsid w:val="000C188D"/>
    <w:rsid w:val="000C7289"/>
    <w:rsid w:val="000C7604"/>
    <w:rsid w:val="000C76F9"/>
    <w:rsid w:val="000D04C1"/>
    <w:rsid w:val="000D0A9E"/>
    <w:rsid w:val="000D2FB0"/>
    <w:rsid w:val="000D3AD9"/>
    <w:rsid w:val="000D3B91"/>
    <w:rsid w:val="000D5460"/>
    <w:rsid w:val="000D6CC1"/>
    <w:rsid w:val="000D736B"/>
    <w:rsid w:val="000E0511"/>
    <w:rsid w:val="000E0E1D"/>
    <w:rsid w:val="000E1268"/>
    <w:rsid w:val="000E43EE"/>
    <w:rsid w:val="000E6959"/>
    <w:rsid w:val="000E696C"/>
    <w:rsid w:val="000F0890"/>
    <w:rsid w:val="000F17BD"/>
    <w:rsid w:val="000F1C8A"/>
    <w:rsid w:val="000F1D46"/>
    <w:rsid w:val="000F283E"/>
    <w:rsid w:val="000F28A1"/>
    <w:rsid w:val="000F28DC"/>
    <w:rsid w:val="000F3098"/>
    <w:rsid w:val="000F333C"/>
    <w:rsid w:val="000F3FB0"/>
    <w:rsid w:val="000F4272"/>
    <w:rsid w:val="00100F42"/>
    <w:rsid w:val="00104344"/>
    <w:rsid w:val="00105A29"/>
    <w:rsid w:val="00106FB7"/>
    <w:rsid w:val="00107FB0"/>
    <w:rsid w:val="00110ABD"/>
    <w:rsid w:val="00110AE2"/>
    <w:rsid w:val="0011123E"/>
    <w:rsid w:val="00111F05"/>
    <w:rsid w:val="00113D2D"/>
    <w:rsid w:val="00113E34"/>
    <w:rsid w:val="001157AD"/>
    <w:rsid w:val="00115C28"/>
    <w:rsid w:val="00116CD5"/>
    <w:rsid w:val="0012020C"/>
    <w:rsid w:val="001204B7"/>
    <w:rsid w:val="00130855"/>
    <w:rsid w:val="0013126B"/>
    <w:rsid w:val="0013287A"/>
    <w:rsid w:val="00133B2B"/>
    <w:rsid w:val="00133FCE"/>
    <w:rsid w:val="00134618"/>
    <w:rsid w:val="00134A91"/>
    <w:rsid w:val="0013543C"/>
    <w:rsid w:val="0013546A"/>
    <w:rsid w:val="001379AE"/>
    <w:rsid w:val="00137E8B"/>
    <w:rsid w:val="00140BDB"/>
    <w:rsid w:val="00142430"/>
    <w:rsid w:val="00144E11"/>
    <w:rsid w:val="001450B9"/>
    <w:rsid w:val="001457D1"/>
    <w:rsid w:val="00145BF8"/>
    <w:rsid w:val="001512B9"/>
    <w:rsid w:val="00155147"/>
    <w:rsid w:val="00155448"/>
    <w:rsid w:val="00156820"/>
    <w:rsid w:val="00160D3B"/>
    <w:rsid w:val="001630C4"/>
    <w:rsid w:val="0016595D"/>
    <w:rsid w:val="001665FD"/>
    <w:rsid w:val="00167437"/>
    <w:rsid w:val="0017101B"/>
    <w:rsid w:val="00173A1E"/>
    <w:rsid w:val="00173EAF"/>
    <w:rsid w:val="00174596"/>
    <w:rsid w:val="00175EA3"/>
    <w:rsid w:val="00176F41"/>
    <w:rsid w:val="00177041"/>
    <w:rsid w:val="0017754C"/>
    <w:rsid w:val="00181953"/>
    <w:rsid w:val="001848F1"/>
    <w:rsid w:val="00184AB3"/>
    <w:rsid w:val="00187DFB"/>
    <w:rsid w:val="001908DC"/>
    <w:rsid w:val="00190AB2"/>
    <w:rsid w:val="001911C3"/>
    <w:rsid w:val="00192E6E"/>
    <w:rsid w:val="001933F6"/>
    <w:rsid w:val="00195B76"/>
    <w:rsid w:val="001963B2"/>
    <w:rsid w:val="001974F5"/>
    <w:rsid w:val="001A1291"/>
    <w:rsid w:val="001A2331"/>
    <w:rsid w:val="001A3452"/>
    <w:rsid w:val="001A3A68"/>
    <w:rsid w:val="001A4EA1"/>
    <w:rsid w:val="001A5283"/>
    <w:rsid w:val="001A5541"/>
    <w:rsid w:val="001A6533"/>
    <w:rsid w:val="001A6D0C"/>
    <w:rsid w:val="001A7027"/>
    <w:rsid w:val="001B00B6"/>
    <w:rsid w:val="001B1D62"/>
    <w:rsid w:val="001B2EE4"/>
    <w:rsid w:val="001B423A"/>
    <w:rsid w:val="001B7371"/>
    <w:rsid w:val="001C1348"/>
    <w:rsid w:val="001C315C"/>
    <w:rsid w:val="001C3C45"/>
    <w:rsid w:val="001C5141"/>
    <w:rsid w:val="001C606A"/>
    <w:rsid w:val="001C7367"/>
    <w:rsid w:val="001C7CC3"/>
    <w:rsid w:val="001D0A07"/>
    <w:rsid w:val="001D133A"/>
    <w:rsid w:val="001D1FBF"/>
    <w:rsid w:val="001D44CE"/>
    <w:rsid w:val="001D7AD0"/>
    <w:rsid w:val="001D7B9C"/>
    <w:rsid w:val="001D7BA3"/>
    <w:rsid w:val="001E0FDE"/>
    <w:rsid w:val="001E450B"/>
    <w:rsid w:val="001E4C9E"/>
    <w:rsid w:val="001E4F8D"/>
    <w:rsid w:val="001E5C99"/>
    <w:rsid w:val="001E6914"/>
    <w:rsid w:val="001E694F"/>
    <w:rsid w:val="001F1B74"/>
    <w:rsid w:val="001F2E72"/>
    <w:rsid w:val="001F4A0D"/>
    <w:rsid w:val="001F5169"/>
    <w:rsid w:val="001F6A41"/>
    <w:rsid w:val="00200F10"/>
    <w:rsid w:val="002025F0"/>
    <w:rsid w:val="0020270E"/>
    <w:rsid w:val="00202CFF"/>
    <w:rsid w:val="002051C2"/>
    <w:rsid w:val="00205B53"/>
    <w:rsid w:val="00206C19"/>
    <w:rsid w:val="002105E4"/>
    <w:rsid w:val="0021140F"/>
    <w:rsid w:val="00211C6C"/>
    <w:rsid w:val="00211E9F"/>
    <w:rsid w:val="00213892"/>
    <w:rsid w:val="00213B70"/>
    <w:rsid w:val="0021441A"/>
    <w:rsid w:val="00215FB4"/>
    <w:rsid w:val="00216C25"/>
    <w:rsid w:val="00217944"/>
    <w:rsid w:val="00220752"/>
    <w:rsid w:val="00221602"/>
    <w:rsid w:val="00222DE2"/>
    <w:rsid w:val="00226886"/>
    <w:rsid w:val="00232263"/>
    <w:rsid w:val="002346C8"/>
    <w:rsid w:val="00234AE7"/>
    <w:rsid w:val="00234E65"/>
    <w:rsid w:val="002358FE"/>
    <w:rsid w:val="00237529"/>
    <w:rsid w:val="00240378"/>
    <w:rsid w:val="002413E7"/>
    <w:rsid w:val="00241BF4"/>
    <w:rsid w:val="00243EF6"/>
    <w:rsid w:val="0024449D"/>
    <w:rsid w:val="002446B1"/>
    <w:rsid w:val="00244F12"/>
    <w:rsid w:val="00245F36"/>
    <w:rsid w:val="00246CD4"/>
    <w:rsid w:val="00247005"/>
    <w:rsid w:val="00247DA4"/>
    <w:rsid w:val="002500AF"/>
    <w:rsid w:val="00251AE0"/>
    <w:rsid w:val="002526C3"/>
    <w:rsid w:val="00253BC7"/>
    <w:rsid w:val="00254591"/>
    <w:rsid w:val="00255DA2"/>
    <w:rsid w:val="0025697E"/>
    <w:rsid w:val="002570DB"/>
    <w:rsid w:val="002573DC"/>
    <w:rsid w:val="00260AA7"/>
    <w:rsid w:val="0026192E"/>
    <w:rsid w:val="002620BF"/>
    <w:rsid w:val="00263880"/>
    <w:rsid w:val="00264FF9"/>
    <w:rsid w:val="0026530F"/>
    <w:rsid w:val="0026588E"/>
    <w:rsid w:val="00267922"/>
    <w:rsid w:val="002712F6"/>
    <w:rsid w:val="00272C87"/>
    <w:rsid w:val="0027563D"/>
    <w:rsid w:val="002768F2"/>
    <w:rsid w:val="00277205"/>
    <w:rsid w:val="00280618"/>
    <w:rsid w:val="0028085A"/>
    <w:rsid w:val="00281389"/>
    <w:rsid w:val="002816A4"/>
    <w:rsid w:val="00282ABA"/>
    <w:rsid w:val="0028314E"/>
    <w:rsid w:val="00285067"/>
    <w:rsid w:val="00286C6F"/>
    <w:rsid w:val="00286DFB"/>
    <w:rsid w:val="002879A3"/>
    <w:rsid w:val="00287B0B"/>
    <w:rsid w:val="00291FBA"/>
    <w:rsid w:val="00292F5D"/>
    <w:rsid w:val="00293462"/>
    <w:rsid w:val="0029406E"/>
    <w:rsid w:val="00294A0B"/>
    <w:rsid w:val="00295ABF"/>
    <w:rsid w:val="00295BC4"/>
    <w:rsid w:val="002966A1"/>
    <w:rsid w:val="002967DF"/>
    <w:rsid w:val="002A01A0"/>
    <w:rsid w:val="002A0BC0"/>
    <w:rsid w:val="002A18CD"/>
    <w:rsid w:val="002A2B3E"/>
    <w:rsid w:val="002A31B3"/>
    <w:rsid w:val="002A3C3E"/>
    <w:rsid w:val="002A46CF"/>
    <w:rsid w:val="002A5169"/>
    <w:rsid w:val="002A5205"/>
    <w:rsid w:val="002A59DE"/>
    <w:rsid w:val="002A6C4C"/>
    <w:rsid w:val="002A780F"/>
    <w:rsid w:val="002B00EC"/>
    <w:rsid w:val="002B1E51"/>
    <w:rsid w:val="002B26E1"/>
    <w:rsid w:val="002B2C73"/>
    <w:rsid w:val="002B3B8C"/>
    <w:rsid w:val="002B49E0"/>
    <w:rsid w:val="002B4A1C"/>
    <w:rsid w:val="002B5050"/>
    <w:rsid w:val="002B6E3C"/>
    <w:rsid w:val="002B753F"/>
    <w:rsid w:val="002C1D94"/>
    <w:rsid w:val="002C1DF0"/>
    <w:rsid w:val="002C1EEE"/>
    <w:rsid w:val="002C394A"/>
    <w:rsid w:val="002C4E71"/>
    <w:rsid w:val="002C6AB4"/>
    <w:rsid w:val="002C7017"/>
    <w:rsid w:val="002D06B3"/>
    <w:rsid w:val="002D08FD"/>
    <w:rsid w:val="002D229D"/>
    <w:rsid w:val="002D4872"/>
    <w:rsid w:val="002D6368"/>
    <w:rsid w:val="002D7105"/>
    <w:rsid w:val="002D7BF4"/>
    <w:rsid w:val="002D7D04"/>
    <w:rsid w:val="002E03EB"/>
    <w:rsid w:val="002E0DAC"/>
    <w:rsid w:val="002E47D8"/>
    <w:rsid w:val="002E5818"/>
    <w:rsid w:val="002E7A6E"/>
    <w:rsid w:val="002E7F22"/>
    <w:rsid w:val="002F00C0"/>
    <w:rsid w:val="002F3A9C"/>
    <w:rsid w:val="002F52B8"/>
    <w:rsid w:val="002F58B6"/>
    <w:rsid w:val="002F6501"/>
    <w:rsid w:val="002F75A5"/>
    <w:rsid w:val="003003F4"/>
    <w:rsid w:val="003005FB"/>
    <w:rsid w:val="00302DCB"/>
    <w:rsid w:val="00302E43"/>
    <w:rsid w:val="00303AB3"/>
    <w:rsid w:val="0030448B"/>
    <w:rsid w:val="003061E5"/>
    <w:rsid w:val="00306F06"/>
    <w:rsid w:val="00307287"/>
    <w:rsid w:val="00307304"/>
    <w:rsid w:val="003078C2"/>
    <w:rsid w:val="0031099D"/>
    <w:rsid w:val="00310B3A"/>
    <w:rsid w:val="00311AA0"/>
    <w:rsid w:val="0031204B"/>
    <w:rsid w:val="003120DD"/>
    <w:rsid w:val="003122C6"/>
    <w:rsid w:val="00312766"/>
    <w:rsid w:val="003127C7"/>
    <w:rsid w:val="00312D7F"/>
    <w:rsid w:val="003142B0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C6E"/>
    <w:rsid w:val="00335852"/>
    <w:rsid w:val="00341402"/>
    <w:rsid w:val="00342A34"/>
    <w:rsid w:val="00342BC0"/>
    <w:rsid w:val="0034302C"/>
    <w:rsid w:val="00343DF0"/>
    <w:rsid w:val="003454D6"/>
    <w:rsid w:val="003461FC"/>
    <w:rsid w:val="00346A66"/>
    <w:rsid w:val="0034732E"/>
    <w:rsid w:val="0035144B"/>
    <w:rsid w:val="00352DAA"/>
    <w:rsid w:val="00353489"/>
    <w:rsid w:val="00353EF8"/>
    <w:rsid w:val="00357020"/>
    <w:rsid w:val="00361C22"/>
    <w:rsid w:val="00361F6F"/>
    <w:rsid w:val="003629F3"/>
    <w:rsid w:val="003637C1"/>
    <w:rsid w:val="0036380F"/>
    <w:rsid w:val="0036399D"/>
    <w:rsid w:val="00364023"/>
    <w:rsid w:val="00365961"/>
    <w:rsid w:val="00365B98"/>
    <w:rsid w:val="00365D1F"/>
    <w:rsid w:val="00365DF0"/>
    <w:rsid w:val="00365DF6"/>
    <w:rsid w:val="00366DC9"/>
    <w:rsid w:val="00366E3A"/>
    <w:rsid w:val="0036753A"/>
    <w:rsid w:val="00370255"/>
    <w:rsid w:val="00371B0A"/>
    <w:rsid w:val="00372DC0"/>
    <w:rsid w:val="00373532"/>
    <w:rsid w:val="00376AF3"/>
    <w:rsid w:val="003770FB"/>
    <w:rsid w:val="003800D3"/>
    <w:rsid w:val="00380544"/>
    <w:rsid w:val="00383AF8"/>
    <w:rsid w:val="003840CB"/>
    <w:rsid w:val="003844A3"/>
    <w:rsid w:val="00384956"/>
    <w:rsid w:val="003902D3"/>
    <w:rsid w:val="00392B04"/>
    <w:rsid w:val="00393573"/>
    <w:rsid w:val="00393AD4"/>
    <w:rsid w:val="00394E33"/>
    <w:rsid w:val="003A1DFE"/>
    <w:rsid w:val="003A208A"/>
    <w:rsid w:val="003A2699"/>
    <w:rsid w:val="003A2F19"/>
    <w:rsid w:val="003A3D6B"/>
    <w:rsid w:val="003A4517"/>
    <w:rsid w:val="003A4A18"/>
    <w:rsid w:val="003A7D28"/>
    <w:rsid w:val="003A7DA3"/>
    <w:rsid w:val="003B3D2C"/>
    <w:rsid w:val="003B3D66"/>
    <w:rsid w:val="003B42FF"/>
    <w:rsid w:val="003B4400"/>
    <w:rsid w:val="003B56AA"/>
    <w:rsid w:val="003B5F90"/>
    <w:rsid w:val="003B6F01"/>
    <w:rsid w:val="003B75A0"/>
    <w:rsid w:val="003B7842"/>
    <w:rsid w:val="003C07D7"/>
    <w:rsid w:val="003C083F"/>
    <w:rsid w:val="003C0DE0"/>
    <w:rsid w:val="003C0EB6"/>
    <w:rsid w:val="003C0F5E"/>
    <w:rsid w:val="003C23C9"/>
    <w:rsid w:val="003C3517"/>
    <w:rsid w:val="003C42E0"/>
    <w:rsid w:val="003C5C49"/>
    <w:rsid w:val="003C5FC0"/>
    <w:rsid w:val="003C675A"/>
    <w:rsid w:val="003D0212"/>
    <w:rsid w:val="003D0525"/>
    <w:rsid w:val="003D1094"/>
    <w:rsid w:val="003D1213"/>
    <w:rsid w:val="003D5080"/>
    <w:rsid w:val="003D511B"/>
    <w:rsid w:val="003D5145"/>
    <w:rsid w:val="003D63C1"/>
    <w:rsid w:val="003D68B9"/>
    <w:rsid w:val="003E00E6"/>
    <w:rsid w:val="003E057F"/>
    <w:rsid w:val="003E121B"/>
    <w:rsid w:val="003E27FB"/>
    <w:rsid w:val="003E2B48"/>
    <w:rsid w:val="003E2D58"/>
    <w:rsid w:val="003E5DFA"/>
    <w:rsid w:val="003E6477"/>
    <w:rsid w:val="003E6EA8"/>
    <w:rsid w:val="003E7D80"/>
    <w:rsid w:val="003F0DA8"/>
    <w:rsid w:val="003F0ECF"/>
    <w:rsid w:val="003F185D"/>
    <w:rsid w:val="003F1BC3"/>
    <w:rsid w:val="003F2CA8"/>
    <w:rsid w:val="003F2DA9"/>
    <w:rsid w:val="003F59FA"/>
    <w:rsid w:val="004006F2"/>
    <w:rsid w:val="00400C70"/>
    <w:rsid w:val="0040179D"/>
    <w:rsid w:val="00404213"/>
    <w:rsid w:val="00404624"/>
    <w:rsid w:val="00404BAA"/>
    <w:rsid w:val="004110EE"/>
    <w:rsid w:val="00411432"/>
    <w:rsid w:val="004130E4"/>
    <w:rsid w:val="00414E85"/>
    <w:rsid w:val="0041545D"/>
    <w:rsid w:val="00415898"/>
    <w:rsid w:val="004161E7"/>
    <w:rsid w:val="00416811"/>
    <w:rsid w:val="00416849"/>
    <w:rsid w:val="00416F8E"/>
    <w:rsid w:val="004173E2"/>
    <w:rsid w:val="00417EF7"/>
    <w:rsid w:val="00422CC8"/>
    <w:rsid w:val="0042594E"/>
    <w:rsid w:val="00426709"/>
    <w:rsid w:val="00430021"/>
    <w:rsid w:val="00431981"/>
    <w:rsid w:val="00431B34"/>
    <w:rsid w:val="00432813"/>
    <w:rsid w:val="00433069"/>
    <w:rsid w:val="0043314A"/>
    <w:rsid w:val="00433C6E"/>
    <w:rsid w:val="0043758F"/>
    <w:rsid w:val="00442BED"/>
    <w:rsid w:val="00443305"/>
    <w:rsid w:val="00443957"/>
    <w:rsid w:val="00443FA4"/>
    <w:rsid w:val="0044492A"/>
    <w:rsid w:val="00446456"/>
    <w:rsid w:val="004469DA"/>
    <w:rsid w:val="00446A9E"/>
    <w:rsid w:val="00447227"/>
    <w:rsid w:val="004479F9"/>
    <w:rsid w:val="00447BA3"/>
    <w:rsid w:val="00447CCD"/>
    <w:rsid w:val="004509DA"/>
    <w:rsid w:val="0045164D"/>
    <w:rsid w:val="004524E3"/>
    <w:rsid w:val="00456302"/>
    <w:rsid w:val="00456AF9"/>
    <w:rsid w:val="00460114"/>
    <w:rsid w:val="00460368"/>
    <w:rsid w:val="004605C0"/>
    <w:rsid w:val="00461136"/>
    <w:rsid w:val="00462630"/>
    <w:rsid w:val="00462775"/>
    <w:rsid w:val="00463703"/>
    <w:rsid w:val="00464079"/>
    <w:rsid w:val="004673C9"/>
    <w:rsid w:val="004673D2"/>
    <w:rsid w:val="00470747"/>
    <w:rsid w:val="004712B6"/>
    <w:rsid w:val="00472B52"/>
    <w:rsid w:val="00472CA3"/>
    <w:rsid w:val="00473E53"/>
    <w:rsid w:val="00474D03"/>
    <w:rsid w:val="00477E4D"/>
    <w:rsid w:val="00481165"/>
    <w:rsid w:val="004815AB"/>
    <w:rsid w:val="00481B90"/>
    <w:rsid w:val="00481CBB"/>
    <w:rsid w:val="0048203D"/>
    <w:rsid w:val="00482D2A"/>
    <w:rsid w:val="00484165"/>
    <w:rsid w:val="004842A3"/>
    <w:rsid w:val="0048477D"/>
    <w:rsid w:val="00485B5D"/>
    <w:rsid w:val="00486561"/>
    <w:rsid w:val="00487583"/>
    <w:rsid w:val="00487B4E"/>
    <w:rsid w:val="004903EC"/>
    <w:rsid w:val="00490DC4"/>
    <w:rsid w:val="004915B3"/>
    <w:rsid w:val="00492D3E"/>
    <w:rsid w:val="00492FFA"/>
    <w:rsid w:val="0049300B"/>
    <w:rsid w:val="0049368A"/>
    <w:rsid w:val="00493698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364D"/>
    <w:rsid w:val="004A6616"/>
    <w:rsid w:val="004A668A"/>
    <w:rsid w:val="004A6954"/>
    <w:rsid w:val="004A6A88"/>
    <w:rsid w:val="004A6B47"/>
    <w:rsid w:val="004B1A82"/>
    <w:rsid w:val="004B4417"/>
    <w:rsid w:val="004B58D0"/>
    <w:rsid w:val="004B618E"/>
    <w:rsid w:val="004B696F"/>
    <w:rsid w:val="004B7F64"/>
    <w:rsid w:val="004C0E6C"/>
    <w:rsid w:val="004C3BF5"/>
    <w:rsid w:val="004C4B04"/>
    <w:rsid w:val="004C53C5"/>
    <w:rsid w:val="004C5601"/>
    <w:rsid w:val="004C5A89"/>
    <w:rsid w:val="004C797E"/>
    <w:rsid w:val="004C7C4D"/>
    <w:rsid w:val="004C7D3A"/>
    <w:rsid w:val="004D0781"/>
    <w:rsid w:val="004D0E28"/>
    <w:rsid w:val="004D190C"/>
    <w:rsid w:val="004D2F93"/>
    <w:rsid w:val="004D3A72"/>
    <w:rsid w:val="004D425F"/>
    <w:rsid w:val="004D5916"/>
    <w:rsid w:val="004D700F"/>
    <w:rsid w:val="004D7F94"/>
    <w:rsid w:val="004E0224"/>
    <w:rsid w:val="004E13B6"/>
    <w:rsid w:val="004E26D5"/>
    <w:rsid w:val="004E4034"/>
    <w:rsid w:val="004E42BB"/>
    <w:rsid w:val="004E541B"/>
    <w:rsid w:val="004E6253"/>
    <w:rsid w:val="004E7693"/>
    <w:rsid w:val="004E7952"/>
    <w:rsid w:val="004F02AF"/>
    <w:rsid w:val="004F087D"/>
    <w:rsid w:val="004F1D2B"/>
    <w:rsid w:val="004F4B40"/>
    <w:rsid w:val="004F4F03"/>
    <w:rsid w:val="004F4F39"/>
    <w:rsid w:val="004F54DB"/>
    <w:rsid w:val="004F5C0E"/>
    <w:rsid w:val="004F6BB8"/>
    <w:rsid w:val="00501C45"/>
    <w:rsid w:val="00501F70"/>
    <w:rsid w:val="0050340D"/>
    <w:rsid w:val="0050438F"/>
    <w:rsid w:val="0050462A"/>
    <w:rsid w:val="00505202"/>
    <w:rsid w:val="00505AA2"/>
    <w:rsid w:val="00505F95"/>
    <w:rsid w:val="00505FE0"/>
    <w:rsid w:val="00506933"/>
    <w:rsid w:val="00507B71"/>
    <w:rsid w:val="005109DC"/>
    <w:rsid w:val="005113CA"/>
    <w:rsid w:val="005131B0"/>
    <w:rsid w:val="005147EA"/>
    <w:rsid w:val="005159D3"/>
    <w:rsid w:val="005220F7"/>
    <w:rsid w:val="00522EAC"/>
    <w:rsid w:val="00523FF2"/>
    <w:rsid w:val="00524148"/>
    <w:rsid w:val="00524600"/>
    <w:rsid w:val="00524E36"/>
    <w:rsid w:val="005258BA"/>
    <w:rsid w:val="005263FC"/>
    <w:rsid w:val="0053124D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3755"/>
    <w:rsid w:val="00547610"/>
    <w:rsid w:val="00552E89"/>
    <w:rsid w:val="005532F9"/>
    <w:rsid w:val="00553384"/>
    <w:rsid w:val="00553689"/>
    <w:rsid w:val="00553FE7"/>
    <w:rsid w:val="005542B3"/>
    <w:rsid w:val="00556090"/>
    <w:rsid w:val="00557764"/>
    <w:rsid w:val="00557B73"/>
    <w:rsid w:val="00560CEE"/>
    <w:rsid w:val="005638C3"/>
    <w:rsid w:val="005646E0"/>
    <w:rsid w:val="00566713"/>
    <w:rsid w:val="00567FD2"/>
    <w:rsid w:val="00570B75"/>
    <w:rsid w:val="00572685"/>
    <w:rsid w:val="005758BA"/>
    <w:rsid w:val="00576262"/>
    <w:rsid w:val="005770BA"/>
    <w:rsid w:val="00580946"/>
    <w:rsid w:val="00580FD3"/>
    <w:rsid w:val="005812D8"/>
    <w:rsid w:val="00581675"/>
    <w:rsid w:val="00582773"/>
    <w:rsid w:val="005827F4"/>
    <w:rsid w:val="005844A8"/>
    <w:rsid w:val="00584E1D"/>
    <w:rsid w:val="00587214"/>
    <w:rsid w:val="0059065D"/>
    <w:rsid w:val="00591EA8"/>
    <w:rsid w:val="00592A5C"/>
    <w:rsid w:val="00592FB4"/>
    <w:rsid w:val="00594CAF"/>
    <w:rsid w:val="0059759A"/>
    <w:rsid w:val="005A2E5F"/>
    <w:rsid w:val="005A3ADA"/>
    <w:rsid w:val="005A42B8"/>
    <w:rsid w:val="005A43C9"/>
    <w:rsid w:val="005A4DED"/>
    <w:rsid w:val="005A7630"/>
    <w:rsid w:val="005A7A36"/>
    <w:rsid w:val="005B1E7B"/>
    <w:rsid w:val="005B20CC"/>
    <w:rsid w:val="005B4759"/>
    <w:rsid w:val="005B5211"/>
    <w:rsid w:val="005B5BCD"/>
    <w:rsid w:val="005B65E4"/>
    <w:rsid w:val="005C00C8"/>
    <w:rsid w:val="005C1BF9"/>
    <w:rsid w:val="005C21B7"/>
    <w:rsid w:val="005C25A5"/>
    <w:rsid w:val="005C3841"/>
    <w:rsid w:val="005C41F9"/>
    <w:rsid w:val="005C4A86"/>
    <w:rsid w:val="005C730D"/>
    <w:rsid w:val="005D0E4E"/>
    <w:rsid w:val="005D1034"/>
    <w:rsid w:val="005D10E7"/>
    <w:rsid w:val="005D5D5A"/>
    <w:rsid w:val="005D6CD6"/>
    <w:rsid w:val="005D6FC3"/>
    <w:rsid w:val="005E018B"/>
    <w:rsid w:val="005E1D32"/>
    <w:rsid w:val="005E3AEE"/>
    <w:rsid w:val="005E3FCA"/>
    <w:rsid w:val="005E4158"/>
    <w:rsid w:val="005E4365"/>
    <w:rsid w:val="005E4A2D"/>
    <w:rsid w:val="005E6CC9"/>
    <w:rsid w:val="005E7599"/>
    <w:rsid w:val="005F1FAF"/>
    <w:rsid w:val="005F22AC"/>
    <w:rsid w:val="005F31DD"/>
    <w:rsid w:val="005F49F0"/>
    <w:rsid w:val="005F50C1"/>
    <w:rsid w:val="005F60C6"/>
    <w:rsid w:val="005F6E1B"/>
    <w:rsid w:val="00600E35"/>
    <w:rsid w:val="00601069"/>
    <w:rsid w:val="00602BB8"/>
    <w:rsid w:val="00603398"/>
    <w:rsid w:val="006042CE"/>
    <w:rsid w:val="006046A7"/>
    <w:rsid w:val="00604EF4"/>
    <w:rsid w:val="0060505C"/>
    <w:rsid w:val="0060594A"/>
    <w:rsid w:val="00607CCD"/>
    <w:rsid w:val="006110D6"/>
    <w:rsid w:val="00611DE5"/>
    <w:rsid w:val="00613003"/>
    <w:rsid w:val="00613111"/>
    <w:rsid w:val="00614C4D"/>
    <w:rsid w:val="00615DCE"/>
    <w:rsid w:val="00615FE9"/>
    <w:rsid w:val="006161B6"/>
    <w:rsid w:val="00616B58"/>
    <w:rsid w:val="00621C2E"/>
    <w:rsid w:val="0062365D"/>
    <w:rsid w:val="00626930"/>
    <w:rsid w:val="00626CF3"/>
    <w:rsid w:val="00630540"/>
    <w:rsid w:val="00630939"/>
    <w:rsid w:val="00632249"/>
    <w:rsid w:val="00633879"/>
    <w:rsid w:val="00635213"/>
    <w:rsid w:val="00635423"/>
    <w:rsid w:val="00636170"/>
    <w:rsid w:val="0063765D"/>
    <w:rsid w:val="00640834"/>
    <w:rsid w:val="0064149D"/>
    <w:rsid w:val="00641BE0"/>
    <w:rsid w:val="00642033"/>
    <w:rsid w:val="006431EE"/>
    <w:rsid w:val="00643AC9"/>
    <w:rsid w:val="006449E9"/>
    <w:rsid w:val="00644B24"/>
    <w:rsid w:val="006470EE"/>
    <w:rsid w:val="00652FD8"/>
    <w:rsid w:val="00653790"/>
    <w:rsid w:val="00655BF3"/>
    <w:rsid w:val="00656386"/>
    <w:rsid w:val="00657FFD"/>
    <w:rsid w:val="006602CA"/>
    <w:rsid w:val="006606CE"/>
    <w:rsid w:val="006618F7"/>
    <w:rsid w:val="00662645"/>
    <w:rsid w:val="006633DE"/>
    <w:rsid w:val="006637C4"/>
    <w:rsid w:val="006638DB"/>
    <w:rsid w:val="006643CD"/>
    <w:rsid w:val="00664C5A"/>
    <w:rsid w:val="006675F2"/>
    <w:rsid w:val="0067021E"/>
    <w:rsid w:val="006742FC"/>
    <w:rsid w:val="00675548"/>
    <w:rsid w:val="00675A82"/>
    <w:rsid w:val="006803C4"/>
    <w:rsid w:val="00680625"/>
    <w:rsid w:val="00682EA4"/>
    <w:rsid w:val="00685E2E"/>
    <w:rsid w:val="0068603E"/>
    <w:rsid w:val="00691C7C"/>
    <w:rsid w:val="00692349"/>
    <w:rsid w:val="00693082"/>
    <w:rsid w:val="00693119"/>
    <w:rsid w:val="006931B5"/>
    <w:rsid w:val="0069421A"/>
    <w:rsid w:val="00697DF9"/>
    <w:rsid w:val="006A2180"/>
    <w:rsid w:val="006A2937"/>
    <w:rsid w:val="006A2E97"/>
    <w:rsid w:val="006A3AD8"/>
    <w:rsid w:val="006A3F12"/>
    <w:rsid w:val="006A45BC"/>
    <w:rsid w:val="006A49C3"/>
    <w:rsid w:val="006A621F"/>
    <w:rsid w:val="006A74CC"/>
    <w:rsid w:val="006A75FE"/>
    <w:rsid w:val="006A76C9"/>
    <w:rsid w:val="006B0697"/>
    <w:rsid w:val="006B07C2"/>
    <w:rsid w:val="006B13DB"/>
    <w:rsid w:val="006B1810"/>
    <w:rsid w:val="006B33C0"/>
    <w:rsid w:val="006B543D"/>
    <w:rsid w:val="006B6EF8"/>
    <w:rsid w:val="006B7335"/>
    <w:rsid w:val="006B7886"/>
    <w:rsid w:val="006B7ECB"/>
    <w:rsid w:val="006C0883"/>
    <w:rsid w:val="006C0BAE"/>
    <w:rsid w:val="006C184E"/>
    <w:rsid w:val="006C1CEA"/>
    <w:rsid w:val="006C5215"/>
    <w:rsid w:val="006C6268"/>
    <w:rsid w:val="006D04B4"/>
    <w:rsid w:val="006D2CF9"/>
    <w:rsid w:val="006D3B53"/>
    <w:rsid w:val="006D4A12"/>
    <w:rsid w:val="006D5640"/>
    <w:rsid w:val="006D5A55"/>
    <w:rsid w:val="006D617D"/>
    <w:rsid w:val="006D7389"/>
    <w:rsid w:val="006D765C"/>
    <w:rsid w:val="006E0B1E"/>
    <w:rsid w:val="006E1395"/>
    <w:rsid w:val="006E1441"/>
    <w:rsid w:val="006E1491"/>
    <w:rsid w:val="006E14F5"/>
    <w:rsid w:val="006E4154"/>
    <w:rsid w:val="006E47C6"/>
    <w:rsid w:val="006E723F"/>
    <w:rsid w:val="006E7595"/>
    <w:rsid w:val="006E7599"/>
    <w:rsid w:val="006E7931"/>
    <w:rsid w:val="006F0CC6"/>
    <w:rsid w:val="006F1139"/>
    <w:rsid w:val="006F2568"/>
    <w:rsid w:val="006F28D7"/>
    <w:rsid w:val="006F4609"/>
    <w:rsid w:val="006F4CCF"/>
    <w:rsid w:val="006F50E6"/>
    <w:rsid w:val="006F5D90"/>
    <w:rsid w:val="006F7302"/>
    <w:rsid w:val="00702E02"/>
    <w:rsid w:val="007037F8"/>
    <w:rsid w:val="007039C1"/>
    <w:rsid w:val="007046EB"/>
    <w:rsid w:val="0070543F"/>
    <w:rsid w:val="00706311"/>
    <w:rsid w:val="0071052C"/>
    <w:rsid w:val="00710C50"/>
    <w:rsid w:val="00712161"/>
    <w:rsid w:val="007129F4"/>
    <w:rsid w:val="00716B63"/>
    <w:rsid w:val="00716CCE"/>
    <w:rsid w:val="007205FA"/>
    <w:rsid w:val="00720CAA"/>
    <w:rsid w:val="00721028"/>
    <w:rsid w:val="00721B8D"/>
    <w:rsid w:val="00723628"/>
    <w:rsid w:val="00724374"/>
    <w:rsid w:val="007246A8"/>
    <w:rsid w:val="00724A43"/>
    <w:rsid w:val="00724F65"/>
    <w:rsid w:val="00726259"/>
    <w:rsid w:val="00726728"/>
    <w:rsid w:val="00726CCA"/>
    <w:rsid w:val="00727A9E"/>
    <w:rsid w:val="00730A5B"/>
    <w:rsid w:val="00734F38"/>
    <w:rsid w:val="007379EF"/>
    <w:rsid w:val="00740CDA"/>
    <w:rsid w:val="0074289E"/>
    <w:rsid w:val="00742DE7"/>
    <w:rsid w:val="00743625"/>
    <w:rsid w:val="00743696"/>
    <w:rsid w:val="0074583E"/>
    <w:rsid w:val="007460DC"/>
    <w:rsid w:val="00746D3F"/>
    <w:rsid w:val="00747312"/>
    <w:rsid w:val="00750036"/>
    <w:rsid w:val="007502C6"/>
    <w:rsid w:val="007504C3"/>
    <w:rsid w:val="00750F07"/>
    <w:rsid w:val="00751561"/>
    <w:rsid w:val="00752748"/>
    <w:rsid w:val="00752B75"/>
    <w:rsid w:val="00753477"/>
    <w:rsid w:val="00753C00"/>
    <w:rsid w:val="00757388"/>
    <w:rsid w:val="00760103"/>
    <w:rsid w:val="00761AC4"/>
    <w:rsid w:val="00761B57"/>
    <w:rsid w:val="00761D85"/>
    <w:rsid w:val="0076244E"/>
    <w:rsid w:val="00762848"/>
    <w:rsid w:val="00763E1E"/>
    <w:rsid w:val="00764608"/>
    <w:rsid w:val="00766C9D"/>
    <w:rsid w:val="00767FCB"/>
    <w:rsid w:val="00771913"/>
    <w:rsid w:val="0077448C"/>
    <w:rsid w:val="00774A78"/>
    <w:rsid w:val="007759A3"/>
    <w:rsid w:val="00775D3E"/>
    <w:rsid w:val="0078162A"/>
    <w:rsid w:val="00781A11"/>
    <w:rsid w:val="00782179"/>
    <w:rsid w:val="00782621"/>
    <w:rsid w:val="00785B16"/>
    <w:rsid w:val="00786D5C"/>
    <w:rsid w:val="0079017C"/>
    <w:rsid w:val="007914B5"/>
    <w:rsid w:val="00792516"/>
    <w:rsid w:val="007932AE"/>
    <w:rsid w:val="00793592"/>
    <w:rsid w:val="007951AD"/>
    <w:rsid w:val="00795399"/>
    <w:rsid w:val="007954FC"/>
    <w:rsid w:val="007963E2"/>
    <w:rsid w:val="0079647A"/>
    <w:rsid w:val="007A0507"/>
    <w:rsid w:val="007A652F"/>
    <w:rsid w:val="007A6CCB"/>
    <w:rsid w:val="007A704C"/>
    <w:rsid w:val="007A7446"/>
    <w:rsid w:val="007B060B"/>
    <w:rsid w:val="007B12DB"/>
    <w:rsid w:val="007B1BFA"/>
    <w:rsid w:val="007B287D"/>
    <w:rsid w:val="007B2A4A"/>
    <w:rsid w:val="007B3A81"/>
    <w:rsid w:val="007B405A"/>
    <w:rsid w:val="007B4DE2"/>
    <w:rsid w:val="007C1891"/>
    <w:rsid w:val="007C19C0"/>
    <w:rsid w:val="007C2D34"/>
    <w:rsid w:val="007C2F6D"/>
    <w:rsid w:val="007C7121"/>
    <w:rsid w:val="007C75A6"/>
    <w:rsid w:val="007D1279"/>
    <w:rsid w:val="007D49A8"/>
    <w:rsid w:val="007D51DB"/>
    <w:rsid w:val="007D77C4"/>
    <w:rsid w:val="007D77C5"/>
    <w:rsid w:val="007E07FD"/>
    <w:rsid w:val="007E2442"/>
    <w:rsid w:val="007E41CD"/>
    <w:rsid w:val="007E43FF"/>
    <w:rsid w:val="007E4558"/>
    <w:rsid w:val="007E49E5"/>
    <w:rsid w:val="007E588D"/>
    <w:rsid w:val="007E69C1"/>
    <w:rsid w:val="007E7E23"/>
    <w:rsid w:val="007E7FD0"/>
    <w:rsid w:val="007F1011"/>
    <w:rsid w:val="007F1306"/>
    <w:rsid w:val="007F254D"/>
    <w:rsid w:val="007F42F6"/>
    <w:rsid w:val="007F6D7D"/>
    <w:rsid w:val="007F7DA7"/>
    <w:rsid w:val="007F7EC2"/>
    <w:rsid w:val="00801D41"/>
    <w:rsid w:val="00801E99"/>
    <w:rsid w:val="00803D31"/>
    <w:rsid w:val="00804DD5"/>
    <w:rsid w:val="008052C4"/>
    <w:rsid w:val="00805B3A"/>
    <w:rsid w:val="008105E9"/>
    <w:rsid w:val="00811929"/>
    <w:rsid w:val="008134FC"/>
    <w:rsid w:val="00814819"/>
    <w:rsid w:val="00814A3D"/>
    <w:rsid w:val="00815899"/>
    <w:rsid w:val="00815A8A"/>
    <w:rsid w:val="00821E52"/>
    <w:rsid w:val="00822726"/>
    <w:rsid w:val="00822750"/>
    <w:rsid w:val="00823109"/>
    <w:rsid w:val="00826089"/>
    <w:rsid w:val="00826119"/>
    <w:rsid w:val="00826754"/>
    <w:rsid w:val="008267A3"/>
    <w:rsid w:val="008300A3"/>
    <w:rsid w:val="008305F7"/>
    <w:rsid w:val="00832AD4"/>
    <w:rsid w:val="00833570"/>
    <w:rsid w:val="008338FD"/>
    <w:rsid w:val="00834834"/>
    <w:rsid w:val="00834B8B"/>
    <w:rsid w:val="00835641"/>
    <w:rsid w:val="00835725"/>
    <w:rsid w:val="00836721"/>
    <w:rsid w:val="008407DA"/>
    <w:rsid w:val="0084170F"/>
    <w:rsid w:val="00841DAC"/>
    <w:rsid w:val="00842236"/>
    <w:rsid w:val="008433C4"/>
    <w:rsid w:val="00843696"/>
    <w:rsid w:val="00845574"/>
    <w:rsid w:val="00853E17"/>
    <w:rsid w:val="00853FEE"/>
    <w:rsid w:val="00855A46"/>
    <w:rsid w:val="00856441"/>
    <w:rsid w:val="00856FFA"/>
    <w:rsid w:val="00860174"/>
    <w:rsid w:val="00862024"/>
    <w:rsid w:val="00864B30"/>
    <w:rsid w:val="00864BC5"/>
    <w:rsid w:val="00867085"/>
    <w:rsid w:val="00867AD8"/>
    <w:rsid w:val="00867D51"/>
    <w:rsid w:val="00870A81"/>
    <w:rsid w:val="008711D2"/>
    <w:rsid w:val="00872F4C"/>
    <w:rsid w:val="00876FBB"/>
    <w:rsid w:val="008773A3"/>
    <w:rsid w:val="00877CD8"/>
    <w:rsid w:val="00883163"/>
    <w:rsid w:val="008848D5"/>
    <w:rsid w:val="008872B9"/>
    <w:rsid w:val="008918B5"/>
    <w:rsid w:val="008922B2"/>
    <w:rsid w:val="008922C9"/>
    <w:rsid w:val="00893F8B"/>
    <w:rsid w:val="00894A57"/>
    <w:rsid w:val="008954C3"/>
    <w:rsid w:val="00895BAA"/>
    <w:rsid w:val="008A070F"/>
    <w:rsid w:val="008A0F55"/>
    <w:rsid w:val="008A1A65"/>
    <w:rsid w:val="008A304B"/>
    <w:rsid w:val="008A38EE"/>
    <w:rsid w:val="008A60F7"/>
    <w:rsid w:val="008A6BD5"/>
    <w:rsid w:val="008A7048"/>
    <w:rsid w:val="008A7387"/>
    <w:rsid w:val="008B00E8"/>
    <w:rsid w:val="008B0704"/>
    <w:rsid w:val="008B1855"/>
    <w:rsid w:val="008B240F"/>
    <w:rsid w:val="008B2C91"/>
    <w:rsid w:val="008B3AF2"/>
    <w:rsid w:val="008B5334"/>
    <w:rsid w:val="008B62D0"/>
    <w:rsid w:val="008B6372"/>
    <w:rsid w:val="008B64A8"/>
    <w:rsid w:val="008B6A5D"/>
    <w:rsid w:val="008C0A67"/>
    <w:rsid w:val="008C505E"/>
    <w:rsid w:val="008C5447"/>
    <w:rsid w:val="008C5FBA"/>
    <w:rsid w:val="008C7F8B"/>
    <w:rsid w:val="008D0182"/>
    <w:rsid w:val="008D0EAB"/>
    <w:rsid w:val="008D0FDB"/>
    <w:rsid w:val="008D3108"/>
    <w:rsid w:val="008D470C"/>
    <w:rsid w:val="008D514C"/>
    <w:rsid w:val="008D688A"/>
    <w:rsid w:val="008E2B4B"/>
    <w:rsid w:val="008E32E1"/>
    <w:rsid w:val="008E3310"/>
    <w:rsid w:val="008E38A7"/>
    <w:rsid w:val="008E4994"/>
    <w:rsid w:val="008E5808"/>
    <w:rsid w:val="008E6DA9"/>
    <w:rsid w:val="008E6EA8"/>
    <w:rsid w:val="008F13EE"/>
    <w:rsid w:val="008F143E"/>
    <w:rsid w:val="008F3C31"/>
    <w:rsid w:val="008F5A1C"/>
    <w:rsid w:val="008F6D32"/>
    <w:rsid w:val="008F7ADC"/>
    <w:rsid w:val="009009F0"/>
    <w:rsid w:val="00904A83"/>
    <w:rsid w:val="00905FB0"/>
    <w:rsid w:val="00906DAC"/>
    <w:rsid w:val="00907097"/>
    <w:rsid w:val="00907B71"/>
    <w:rsid w:val="00907F04"/>
    <w:rsid w:val="00913B51"/>
    <w:rsid w:val="009141A7"/>
    <w:rsid w:val="009141C8"/>
    <w:rsid w:val="00920E22"/>
    <w:rsid w:val="00922AC8"/>
    <w:rsid w:val="009237E1"/>
    <w:rsid w:val="0092661E"/>
    <w:rsid w:val="00926735"/>
    <w:rsid w:val="0092716B"/>
    <w:rsid w:val="009272DB"/>
    <w:rsid w:val="00927D41"/>
    <w:rsid w:val="00927FE1"/>
    <w:rsid w:val="00931D2A"/>
    <w:rsid w:val="009327FD"/>
    <w:rsid w:val="00935575"/>
    <w:rsid w:val="009358F2"/>
    <w:rsid w:val="009359F7"/>
    <w:rsid w:val="0093797B"/>
    <w:rsid w:val="00937D41"/>
    <w:rsid w:val="0094094D"/>
    <w:rsid w:val="0094127B"/>
    <w:rsid w:val="009413D7"/>
    <w:rsid w:val="009426AF"/>
    <w:rsid w:val="009444C3"/>
    <w:rsid w:val="0094454A"/>
    <w:rsid w:val="00944A07"/>
    <w:rsid w:val="00946101"/>
    <w:rsid w:val="0094619B"/>
    <w:rsid w:val="00946D50"/>
    <w:rsid w:val="0095078C"/>
    <w:rsid w:val="00950FC9"/>
    <w:rsid w:val="00952099"/>
    <w:rsid w:val="00952C76"/>
    <w:rsid w:val="00955BE4"/>
    <w:rsid w:val="009566FB"/>
    <w:rsid w:val="009567B3"/>
    <w:rsid w:val="00956881"/>
    <w:rsid w:val="009568D2"/>
    <w:rsid w:val="00957845"/>
    <w:rsid w:val="00960AA9"/>
    <w:rsid w:val="00961ED5"/>
    <w:rsid w:val="00963205"/>
    <w:rsid w:val="0096349B"/>
    <w:rsid w:val="009639E8"/>
    <w:rsid w:val="00964CCB"/>
    <w:rsid w:val="00965431"/>
    <w:rsid w:val="00965BD0"/>
    <w:rsid w:val="00966715"/>
    <w:rsid w:val="00967620"/>
    <w:rsid w:val="009678C4"/>
    <w:rsid w:val="00967F86"/>
    <w:rsid w:val="0097045C"/>
    <w:rsid w:val="009726B9"/>
    <w:rsid w:val="0097413D"/>
    <w:rsid w:val="00974D5F"/>
    <w:rsid w:val="0097562F"/>
    <w:rsid w:val="0097565E"/>
    <w:rsid w:val="00976E82"/>
    <w:rsid w:val="00977B5D"/>
    <w:rsid w:val="00981FEC"/>
    <w:rsid w:val="00983E52"/>
    <w:rsid w:val="00986444"/>
    <w:rsid w:val="009906B3"/>
    <w:rsid w:val="00990B94"/>
    <w:rsid w:val="00990D1B"/>
    <w:rsid w:val="0099123B"/>
    <w:rsid w:val="009916F1"/>
    <w:rsid w:val="0099194E"/>
    <w:rsid w:val="00993BD7"/>
    <w:rsid w:val="0099446B"/>
    <w:rsid w:val="00994F07"/>
    <w:rsid w:val="00995217"/>
    <w:rsid w:val="00996170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C38"/>
    <w:rsid w:val="009C2922"/>
    <w:rsid w:val="009C32D5"/>
    <w:rsid w:val="009C364B"/>
    <w:rsid w:val="009C3F6D"/>
    <w:rsid w:val="009C43BD"/>
    <w:rsid w:val="009C440C"/>
    <w:rsid w:val="009C5E1B"/>
    <w:rsid w:val="009C5E3F"/>
    <w:rsid w:val="009C676E"/>
    <w:rsid w:val="009D0D04"/>
    <w:rsid w:val="009D170A"/>
    <w:rsid w:val="009D17C1"/>
    <w:rsid w:val="009D186E"/>
    <w:rsid w:val="009D45B4"/>
    <w:rsid w:val="009D475C"/>
    <w:rsid w:val="009D4AE5"/>
    <w:rsid w:val="009D6266"/>
    <w:rsid w:val="009D6E68"/>
    <w:rsid w:val="009D704F"/>
    <w:rsid w:val="009D7640"/>
    <w:rsid w:val="009E0302"/>
    <w:rsid w:val="009E0EE7"/>
    <w:rsid w:val="009E1565"/>
    <w:rsid w:val="009E1FA8"/>
    <w:rsid w:val="009E212B"/>
    <w:rsid w:val="009E270B"/>
    <w:rsid w:val="009E40E0"/>
    <w:rsid w:val="009E44D1"/>
    <w:rsid w:val="009E4841"/>
    <w:rsid w:val="009E7A58"/>
    <w:rsid w:val="009E7FE1"/>
    <w:rsid w:val="009F037F"/>
    <w:rsid w:val="009F108C"/>
    <w:rsid w:val="009F2CA7"/>
    <w:rsid w:val="009F44A1"/>
    <w:rsid w:val="009F4B17"/>
    <w:rsid w:val="009F5B04"/>
    <w:rsid w:val="009F6651"/>
    <w:rsid w:val="009F72B2"/>
    <w:rsid w:val="009F7FBB"/>
    <w:rsid w:val="00A012CC"/>
    <w:rsid w:val="00A03242"/>
    <w:rsid w:val="00A04067"/>
    <w:rsid w:val="00A05EDC"/>
    <w:rsid w:val="00A06ABB"/>
    <w:rsid w:val="00A06EFA"/>
    <w:rsid w:val="00A10D1B"/>
    <w:rsid w:val="00A11B7F"/>
    <w:rsid w:val="00A13066"/>
    <w:rsid w:val="00A13F01"/>
    <w:rsid w:val="00A15D7D"/>
    <w:rsid w:val="00A16908"/>
    <w:rsid w:val="00A16F20"/>
    <w:rsid w:val="00A20D0B"/>
    <w:rsid w:val="00A22521"/>
    <w:rsid w:val="00A22DD1"/>
    <w:rsid w:val="00A2315C"/>
    <w:rsid w:val="00A237C1"/>
    <w:rsid w:val="00A24426"/>
    <w:rsid w:val="00A24CCD"/>
    <w:rsid w:val="00A24FCE"/>
    <w:rsid w:val="00A25205"/>
    <w:rsid w:val="00A2523B"/>
    <w:rsid w:val="00A26E1E"/>
    <w:rsid w:val="00A27EEE"/>
    <w:rsid w:val="00A30A78"/>
    <w:rsid w:val="00A32198"/>
    <w:rsid w:val="00A325A0"/>
    <w:rsid w:val="00A32EA9"/>
    <w:rsid w:val="00A33CF1"/>
    <w:rsid w:val="00A3460F"/>
    <w:rsid w:val="00A34BED"/>
    <w:rsid w:val="00A37FBF"/>
    <w:rsid w:val="00A40D71"/>
    <w:rsid w:val="00A4547F"/>
    <w:rsid w:val="00A51BB3"/>
    <w:rsid w:val="00A52368"/>
    <w:rsid w:val="00A53725"/>
    <w:rsid w:val="00A5545D"/>
    <w:rsid w:val="00A55480"/>
    <w:rsid w:val="00A55C29"/>
    <w:rsid w:val="00A564CF"/>
    <w:rsid w:val="00A56DEB"/>
    <w:rsid w:val="00A5795D"/>
    <w:rsid w:val="00A57A4E"/>
    <w:rsid w:val="00A60311"/>
    <w:rsid w:val="00A60C1A"/>
    <w:rsid w:val="00A611E0"/>
    <w:rsid w:val="00A61BDA"/>
    <w:rsid w:val="00A63748"/>
    <w:rsid w:val="00A64532"/>
    <w:rsid w:val="00A66CA0"/>
    <w:rsid w:val="00A67618"/>
    <w:rsid w:val="00A67EBE"/>
    <w:rsid w:val="00A67F15"/>
    <w:rsid w:val="00A7049E"/>
    <w:rsid w:val="00A704B2"/>
    <w:rsid w:val="00A71958"/>
    <w:rsid w:val="00A7246F"/>
    <w:rsid w:val="00A738AE"/>
    <w:rsid w:val="00A75534"/>
    <w:rsid w:val="00A7613E"/>
    <w:rsid w:val="00A76B18"/>
    <w:rsid w:val="00A803F9"/>
    <w:rsid w:val="00A8124E"/>
    <w:rsid w:val="00A82BA5"/>
    <w:rsid w:val="00A851E2"/>
    <w:rsid w:val="00A854EE"/>
    <w:rsid w:val="00A856D1"/>
    <w:rsid w:val="00A90473"/>
    <w:rsid w:val="00A91193"/>
    <w:rsid w:val="00A91523"/>
    <w:rsid w:val="00A9542F"/>
    <w:rsid w:val="00A961A0"/>
    <w:rsid w:val="00A9675D"/>
    <w:rsid w:val="00A96908"/>
    <w:rsid w:val="00A96B5A"/>
    <w:rsid w:val="00AA030F"/>
    <w:rsid w:val="00AA0F35"/>
    <w:rsid w:val="00AA2D54"/>
    <w:rsid w:val="00AA2E25"/>
    <w:rsid w:val="00AA2F30"/>
    <w:rsid w:val="00AA3FDA"/>
    <w:rsid w:val="00AA46D5"/>
    <w:rsid w:val="00AA656B"/>
    <w:rsid w:val="00AA6B5F"/>
    <w:rsid w:val="00AA7AFA"/>
    <w:rsid w:val="00AB0273"/>
    <w:rsid w:val="00AB04CA"/>
    <w:rsid w:val="00AB0C5B"/>
    <w:rsid w:val="00AB130E"/>
    <w:rsid w:val="00AB14F3"/>
    <w:rsid w:val="00AB1DDE"/>
    <w:rsid w:val="00AB271C"/>
    <w:rsid w:val="00AB2C39"/>
    <w:rsid w:val="00AB31E4"/>
    <w:rsid w:val="00AB6BE2"/>
    <w:rsid w:val="00AB7D49"/>
    <w:rsid w:val="00AC06C5"/>
    <w:rsid w:val="00AC1D00"/>
    <w:rsid w:val="00AC33FB"/>
    <w:rsid w:val="00AC353D"/>
    <w:rsid w:val="00AC4341"/>
    <w:rsid w:val="00AC676A"/>
    <w:rsid w:val="00AC6875"/>
    <w:rsid w:val="00AC6A8E"/>
    <w:rsid w:val="00AD27A8"/>
    <w:rsid w:val="00AD3256"/>
    <w:rsid w:val="00AD4467"/>
    <w:rsid w:val="00AD4B70"/>
    <w:rsid w:val="00AD6483"/>
    <w:rsid w:val="00AE0802"/>
    <w:rsid w:val="00AE086A"/>
    <w:rsid w:val="00AE0A24"/>
    <w:rsid w:val="00AE1FFA"/>
    <w:rsid w:val="00AE394E"/>
    <w:rsid w:val="00AE5BF0"/>
    <w:rsid w:val="00AF0728"/>
    <w:rsid w:val="00AF1F19"/>
    <w:rsid w:val="00AF23FF"/>
    <w:rsid w:val="00AF42A2"/>
    <w:rsid w:val="00AF62D7"/>
    <w:rsid w:val="00AF6DE4"/>
    <w:rsid w:val="00AF7E80"/>
    <w:rsid w:val="00B002FA"/>
    <w:rsid w:val="00B01542"/>
    <w:rsid w:val="00B03A02"/>
    <w:rsid w:val="00B04349"/>
    <w:rsid w:val="00B043AD"/>
    <w:rsid w:val="00B06091"/>
    <w:rsid w:val="00B06580"/>
    <w:rsid w:val="00B06A15"/>
    <w:rsid w:val="00B10146"/>
    <w:rsid w:val="00B12191"/>
    <w:rsid w:val="00B12BDA"/>
    <w:rsid w:val="00B13B29"/>
    <w:rsid w:val="00B16E88"/>
    <w:rsid w:val="00B17BCE"/>
    <w:rsid w:val="00B21B1F"/>
    <w:rsid w:val="00B244EB"/>
    <w:rsid w:val="00B27037"/>
    <w:rsid w:val="00B31600"/>
    <w:rsid w:val="00B3311F"/>
    <w:rsid w:val="00B33546"/>
    <w:rsid w:val="00B33612"/>
    <w:rsid w:val="00B33787"/>
    <w:rsid w:val="00B3447D"/>
    <w:rsid w:val="00B34D0C"/>
    <w:rsid w:val="00B35CAA"/>
    <w:rsid w:val="00B371D3"/>
    <w:rsid w:val="00B42AF8"/>
    <w:rsid w:val="00B43A77"/>
    <w:rsid w:val="00B44EDC"/>
    <w:rsid w:val="00B458F1"/>
    <w:rsid w:val="00B474AE"/>
    <w:rsid w:val="00B50A80"/>
    <w:rsid w:val="00B524C2"/>
    <w:rsid w:val="00B53187"/>
    <w:rsid w:val="00B53202"/>
    <w:rsid w:val="00B53D54"/>
    <w:rsid w:val="00B56D9B"/>
    <w:rsid w:val="00B60932"/>
    <w:rsid w:val="00B61A73"/>
    <w:rsid w:val="00B61ED7"/>
    <w:rsid w:val="00B63153"/>
    <w:rsid w:val="00B63594"/>
    <w:rsid w:val="00B6565B"/>
    <w:rsid w:val="00B65CE6"/>
    <w:rsid w:val="00B66765"/>
    <w:rsid w:val="00B66AEA"/>
    <w:rsid w:val="00B670C7"/>
    <w:rsid w:val="00B7066E"/>
    <w:rsid w:val="00B7569B"/>
    <w:rsid w:val="00B767C9"/>
    <w:rsid w:val="00B77B4C"/>
    <w:rsid w:val="00B77C1A"/>
    <w:rsid w:val="00B80CE7"/>
    <w:rsid w:val="00B820FD"/>
    <w:rsid w:val="00B859C4"/>
    <w:rsid w:val="00B87C64"/>
    <w:rsid w:val="00B87E45"/>
    <w:rsid w:val="00B907D5"/>
    <w:rsid w:val="00B917C2"/>
    <w:rsid w:val="00B92C28"/>
    <w:rsid w:val="00B976FD"/>
    <w:rsid w:val="00BA2DA4"/>
    <w:rsid w:val="00BA2F96"/>
    <w:rsid w:val="00BA60BF"/>
    <w:rsid w:val="00BA637F"/>
    <w:rsid w:val="00BB3940"/>
    <w:rsid w:val="00BB47A1"/>
    <w:rsid w:val="00BB4FC9"/>
    <w:rsid w:val="00BB7E26"/>
    <w:rsid w:val="00BC2501"/>
    <w:rsid w:val="00BC29E4"/>
    <w:rsid w:val="00BC4C14"/>
    <w:rsid w:val="00BD42F8"/>
    <w:rsid w:val="00BD54C1"/>
    <w:rsid w:val="00BE0544"/>
    <w:rsid w:val="00BE31AA"/>
    <w:rsid w:val="00BE32AE"/>
    <w:rsid w:val="00BE546A"/>
    <w:rsid w:val="00BE6675"/>
    <w:rsid w:val="00BE7216"/>
    <w:rsid w:val="00BE770D"/>
    <w:rsid w:val="00BE7C18"/>
    <w:rsid w:val="00BF0D06"/>
    <w:rsid w:val="00BF2BDC"/>
    <w:rsid w:val="00BF345D"/>
    <w:rsid w:val="00BF397F"/>
    <w:rsid w:val="00BF55C6"/>
    <w:rsid w:val="00BF641C"/>
    <w:rsid w:val="00BF78A8"/>
    <w:rsid w:val="00C0124B"/>
    <w:rsid w:val="00C01594"/>
    <w:rsid w:val="00C048C7"/>
    <w:rsid w:val="00C04966"/>
    <w:rsid w:val="00C062BF"/>
    <w:rsid w:val="00C1045B"/>
    <w:rsid w:val="00C10CBD"/>
    <w:rsid w:val="00C110AE"/>
    <w:rsid w:val="00C12ABA"/>
    <w:rsid w:val="00C1376D"/>
    <w:rsid w:val="00C14448"/>
    <w:rsid w:val="00C14F75"/>
    <w:rsid w:val="00C15DA2"/>
    <w:rsid w:val="00C15F82"/>
    <w:rsid w:val="00C16343"/>
    <w:rsid w:val="00C16D9B"/>
    <w:rsid w:val="00C20CBF"/>
    <w:rsid w:val="00C224A5"/>
    <w:rsid w:val="00C23034"/>
    <w:rsid w:val="00C243C0"/>
    <w:rsid w:val="00C2559D"/>
    <w:rsid w:val="00C2629A"/>
    <w:rsid w:val="00C272A1"/>
    <w:rsid w:val="00C302A2"/>
    <w:rsid w:val="00C34142"/>
    <w:rsid w:val="00C349F4"/>
    <w:rsid w:val="00C34A41"/>
    <w:rsid w:val="00C35143"/>
    <w:rsid w:val="00C363C1"/>
    <w:rsid w:val="00C36602"/>
    <w:rsid w:val="00C3712B"/>
    <w:rsid w:val="00C37D05"/>
    <w:rsid w:val="00C410C0"/>
    <w:rsid w:val="00C4160B"/>
    <w:rsid w:val="00C41D03"/>
    <w:rsid w:val="00C42BAB"/>
    <w:rsid w:val="00C43169"/>
    <w:rsid w:val="00C4330A"/>
    <w:rsid w:val="00C448F0"/>
    <w:rsid w:val="00C45783"/>
    <w:rsid w:val="00C45EBB"/>
    <w:rsid w:val="00C4689F"/>
    <w:rsid w:val="00C473F4"/>
    <w:rsid w:val="00C518BA"/>
    <w:rsid w:val="00C53A8A"/>
    <w:rsid w:val="00C553FF"/>
    <w:rsid w:val="00C55751"/>
    <w:rsid w:val="00C558BD"/>
    <w:rsid w:val="00C55941"/>
    <w:rsid w:val="00C60BBA"/>
    <w:rsid w:val="00C627E7"/>
    <w:rsid w:val="00C62A5F"/>
    <w:rsid w:val="00C63206"/>
    <w:rsid w:val="00C63350"/>
    <w:rsid w:val="00C6340C"/>
    <w:rsid w:val="00C63430"/>
    <w:rsid w:val="00C654FF"/>
    <w:rsid w:val="00C65878"/>
    <w:rsid w:val="00C65D1B"/>
    <w:rsid w:val="00C67C52"/>
    <w:rsid w:val="00C70002"/>
    <w:rsid w:val="00C70E9C"/>
    <w:rsid w:val="00C756F3"/>
    <w:rsid w:val="00C75D8C"/>
    <w:rsid w:val="00C766CF"/>
    <w:rsid w:val="00C76E6C"/>
    <w:rsid w:val="00C77D65"/>
    <w:rsid w:val="00C81FDA"/>
    <w:rsid w:val="00C824BB"/>
    <w:rsid w:val="00C83810"/>
    <w:rsid w:val="00C8385C"/>
    <w:rsid w:val="00C85DAE"/>
    <w:rsid w:val="00C86117"/>
    <w:rsid w:val="00C86EDF"/>
    <w:rsid w:val="00C900CE"/>
    <w:rsid w:val="00C92308"/>
    <w:rsid w:val="00C92ACF"/>
    <w:rsid w:val="00C9552D"/>
    <w:rsid w:val="00C95751"/>
    <w:rsid w:val="00CA0794"/>
    <w:rsid w:val="00CA15EE"/>
    <w:rsid w:val="00CA1F33"/>
    <w:rsid w:val="00CA2134"/>
    <w:rsid w:val="00CA588C"/>
    <w:rsid w:val="00CA7115"/>
    <w:rsid w:val="00CA7453"/>
    <w:rsid w:val="00CA7FF3"/>
    <w:rsid w:val="00CB0791"/>
    <w:rsid w:val="00CB163C"/>
    <w:rsid w:val="00CB1897"/>
    <w:rsid w:val="00CB22C2"/>
    <w:rsid w:val="00CB2944"/>
    <w:rsid w:val="00CB3873"/>
    <w:rsid w:val="00CB4261"/>
    <w:rsid w:val="00CB4689"/>
    <w:rsid w:val="00CB4FA5"/>
    <w:rsid w:val="00CB534B"/>
    <w:rsid w:val="00CB7183"/>
    <w:rsid w:val="00CB76F0"/>
    <w:rsid w:val="00CB7A48"/>
    <w:rsid w:val="00CB7F56"/>
    <w:rsid w:val="00CC0742"/>
    <w:rsid w:val="00CC0C9C"/>
    <w:rsid w:val="00CC269E"/>
    <w:rsid w:val="00CC2F08"/>
    <w:rsid w:val="00CC3FC5"/>
    <w:rsid w:val="00CC4506"/>
    <w:rsid w:val="00CC573C"/>
    <w:rsid w:val="00CC6462"/>
    <w:rsid w:val="00CD2B02"/>
    <w:rsid w:val="00CD2DF4"/>
    <w:rsid w:val="00CD4242"/>
    <w:rsid w:val="00CD493D"/>
    <w:rsid w:val="00CD63C1"/>
    <w:rsid w:val="00CD6D4E"/>
    <w:rsid w:val="00CD7541"/>
    <w:rsid w:val="00CE0179"/>
    <w:rsid w:val="00CE2331"/>
    <w:rsid w:val="00CE28C7"/>
    <w:rsid w:val="00CE2BC9"/>
    <w:rsid w:val="00CE61CC"/>
    <w:rsid w:val="00CE6AF2"/>
    <w:rsid w:val="00CF16C1"/>
    <w:rsid w:val="00CF3490"/>
    <w:rsid w:val="00CF4C34"/>
    <w:rsid w:val="00D00FB1"/>
    <w:rsid w:val="00D02F4C"/>
    <w:rsid w:val="00D03056"/>
    <w:rsid w:val="00D03A85"/>
    <w:rsid w:val="00D0470F"/>
    <w:rsid w:val="00D12091"/>
    <w:rsid w:val="00D123CB"/>
    <w:rsid w:val="00D1289B"/>
    <w:rsid w:val="00D14B4F"/>
    <w:rsid w:val="00D164E7"/>
    <w:rsid w:val="00D1673C"/>
    <w:rsid w:val="00D16FCD"/>
    <w:rsid w:val="00D205EA"/>
    <w:rsid w:val="00D21377"/>
    <w:rsid w:val="00D23C33"/>
    <w:rsid w:val="00D2585B"/>
    <w:rsid w:val="00D25942"/>
    <w:rsid w:val="00D30043"/>
    <w:rsid w:val="00D31396"/>
    <w:rsid w:val="00D32480"/>
    <w:rsid w:val="00D33EDD"/>
    <w:rsid w:val="00D349E9"/>
    <w:rsid w:val="00D37312"/>
    <w:rsid w:val="00D40888"/>
    <w:rsid w:val="00D4216F"/>
    <w:rsid w:val="00D43171"/>
    <w:rsid w:val="00D43261"/>
    <w:rsid w:val="00D44117"/>
    <w:rsid w:val="00D44E16"/>
    <w:rsid w:val="00D451A3"/>
    <w:rsid w:val="00D455F5"/>
    <w:rsid w:val="00D4604C"/>
    <w:rsid w:val="00D476E9"/>
    <w:rsid w:val="00D50DD4"/>
    <w:rsid w:val="00D511BD"/>
    <w:rsid w:val="00D521C0"/>
    <w:rsid w:val="00D528E5"/>
    <w:rsid w:val="00D531DD"/>
    <w:rsid w:val="00D54670"/>
    <w:rsid w:val="00D572D4"/>
    <w:rsid w:val="00D57381"/>
    <w:rsid w:val="00D57700"/>
    <w:rsid w:val="00D60E05"/>
    <w:rsid w:val="00D6386D"/>
    <w:rsid w:val="00D65C08"/>
    <w:rsid w:val="00D6623B"/>
    <w:rsid w:val="00D67130"/>
    <w:rsid w:val="00D71E4A"/>
    <w:rsid w:val="00D7562E"/>
    <w:rsid w:val="00D76181"/>
    <w:rsid w:val="00D762FD"/>
    <w:rsid w:val="00D7630C"/>
    <w:rsid w:val="00D76AC2"/>
    <w:rsid w:val="00D76F55"/>
    <w:rsid w:val="00D775E1"/>
    <w:rsid w:val="00D80208"/>
    <w:rsid w:val="00D80C19"/>
    <w:rsid w:val="00D81C1F"/>
    <w:rsid w:val="00D821A5"/>
    <w:rsid w:val="00D8240D"/>
    <w:rsid w:val="00D85E4D"/>
    <w:rsid w:val="00D85FB1"/>
    <w:rsid w:val="00D86229"/>
    <w:rsid w:val="00D864CF"/>
    <w:rsid w:val="00D87223"/>
    <w:rsid w:val="00D877AA"/>
    <w:rsid w:val="00D9058A"/>
    <w:rsid w:val="00D90D96"/>
    <w:rsid w:val="00D929A6"/>
    <w:rsid w:val="00D92C03"/>
    <w:rsid w:val="00D959C7"/>
    <w:rsid w:val="00DA2B40"/>
    <w:rsid w:val="00DA4181"/>
    <w:rsid w:val="00DA4726"/>
    <w:rsid w:val="00DA4FC9"/>
    <w:rsid w:val="00DA5752"/>
    <w:rsid w:val="00DA6D62"/>
    <w:rsid w:val="00DA709A"/>
    <w:rsid w:val="00DB1566"/>
    <w:rsid w:val="00DB1C7F"/>
    <w:rsid w:val="00DB1EA8"/>
    <w:rsid w:val="00DB23E9"/>
    <w:rsid w:val="00DB25B8"/>
    <w:rsid w:val="00DB38EB"/>
    <w:rsid w:val="00DB4211"/>
    <w:rsid w:val="00DB7C28"/>
    <w:rsid w:val="00DC14B4"/>
    <w:rsid w:val="00DC381B"/>
    <w:rsid w:val="00DC5081"/>
    <w:rsid w:val="00DC5093"/>
    <w:rsid w:val="00DC6347"/>
    <w:rsid w:val="00DC6377"/>
    <w:rsid w:val="00DC6BA0"/>
    <w:rsid w:val="00DC7124"/>
    <w:rsid w:val="00DC75E9"/>
    <w:rsid w:val="00DC7707"/>
    <w:rsid w:val="00DD0500"/>
    <w:rsid w:val="00DD1056"/>
    <w:rsid w:val="00DD1E62"/>
    <w:rsid w:val="00DD3189"/>
    <w:rsid w:val="00DD568B"/>
    <w:rsid w:val="00DD66DB"/>
    <w:rsid w:val="00DD6DC2"/>
    <w:rsid w:val="00DE1348"/>
    <w:rsid w:val="00DE1448"/>
    <w:rsid w:val="00DE1749"/>
    <w:rsid w:val="00DE3CB2"/>
    <w:rsid w:val="00DE50F6"/>
    <w:rsid w:val="00DE5AC7"/>
    <w:rsid w:val="00DE5DEC"/>
    <w:rsid w:val="00DE7DCE"/>
    <w:rsid w:val="00DE7F5D"/>
    <w:rsid w:val="00DF4C1D"/>
    <w:rsid w:val="00DF6714"/>
    <w:rsid w:val="00DF740F"/>
    <w:rsid w:val="00E00F12"/>
    <w:rsid w:val="00E02E1F"/>
    <w:rsid w:val="00E0511A"/>
    <w:rsid w:val="00E059B1"/>
    <w:rsid w:val="00E076D2"/>
    <w:rsid w:val="00E11735"/>
    <w:rsid w:val="00E121EA"/>
    <w:rsid w:val="00E129FC"/>
    <w:rsid w:val="00E14CD7"/>
    <w:rsid w:val="00E164F9"/>
    <w:rsid w:val="00E165B8"/>
    <w:rsid w:val="00E1681C"/>
    <w:rsid w:val="00E172D3"/>
    <w:rsid w:val="00E202EB"/>
    <w:rsid w:val="00E21179"/>
    <w:rsid w:val="00E21AB5"/>
    <w:rsid w:val="00E224B6"/>
    <w:rsid w:val="00E22FC1"/>
    <w:rsid w:val="00E23085"/>
    <w:rsid w:val="00E27ECC"/>
    <w:rsid w:val="00E27F1E"/>
    <w:rsid w:val="00E303F1"/>
    <w:rsid w:val="00E30A9B"/>
    <w:rsid w:val="00E312B4"/>
    <w:rsid w:val="00E32507"/>
    <w:rsid w:val="00E32FBB"/>
    <w:rsid w:val="00E355A3"/>
    <w:rsid w:val="00E35BF6"/>
    <w:rsid w:val="00E37DE8"/>
    <w:rsid w:val="00E401E3"/>
    <w:rsid w:val="00E4144A"/>
    <w:rsid w:val="00E44348"/>
    <w:rsid w:val="00E45A74"/>
    <w:rsid w:val="00E5040A"/>
    <w:rsid w:val="00E5065D"/>
    <w:rsid w:val="00E50BFF"/>
    <w:rsid w:val="00E51296"/>
    <w:rsid w:val="00E51390"/>
    <w:rsid w:val="00E5149D"/>
    <w:rsid w:val="00E52123"/>
    <w:rsid w:val="00E521BA"/>
    <w:rsid w:val="00E52B66"/>
    <w:rsid w:val="00E54F4C"/>
    <w:rsid w:val="00E55FA3"/>
    <w:rsid w:val="00E56FAB"/>
    <w:rsid w:val="00E57951"/>
    <w:rsid w:val="00E57DE9"/>
    <w:rsid w:val="00E61295"/>
    <w:rsid w:val="00E61E63"/>
    <w:rsid w:val="00E62BA5"/>
    <w:rsid w:val="00E63653"/>
    <w:rsid w:val="00E6408E"/>
    <w:rsid w:val="00E6481D"/>
    <w:rsid w:val="00E64D86"/>
    <w:rsid w:val="00E65935"/>
    <w:rsid w:val="00E65D10"/>
    <w:rsid w:val="00E66155"/>
    <w:rsid w:val="00E663D7"/>
    <w:rsid w:val="00E66607"/>
    <w:rsid w:val="00E6755F"/>
    <w:rsid w:val="00E67809"/>
    <w:rsid w:val="00E70CC3"/>
    <w:rsid w:val="00E745F3"/>
    <w:rsid w:val="00E7474B"/>
    <w:rsid w:val="00E76D85"/>
    <w:rsid w:val="00E76F81"/>
    <w:rsid w:val="00E80C86"/>
    <w:rsid w:val="00E81098"/>
    <w:rsid w:val="00E813B2"/>
    <w:rsid w:val="00E82D87"/>
    <w:rsid w:val="00E86126"/>
    <w:rsid w:val="00E86CFD"/>
    <w:rsid w:val="00E87A69"/>
    <w:rsid w:val="00E87CCB"/>
    <w:rsid w:val="00E87E2C"/>
    <w:rsid w:val="00E90E25"/>
    <w:rsid w:val="00E91E33"/>
    <w:rsid w:val="00E93FEE"/>
    <w:rsid w:val="00E942DC"/>
    <w:rsid w:val="00EA2A67"/>
    <w:rsid w:val="00EA2FE3"/>
    <w:rsid w:val="00EA3C3D"/>
    <w:rsid w:val="00EA5664"/>
    <w:rsid w:val="00EA6E36"/>
    <w:rsid w:val="00EA7F35"/>
    <w:rsid w:val="00EB0506"/>
    <w:rsid w:val="00EB1824"/>
    <w:rsid w:val="00EB224F"/>
    <w:rsid w:val="00EB2798"/>
    <w:rsid w:val="00EB29D4"/>
    <w:rsid w:val="00EB2E18"/>
    <w:rsid w:val="00EB30C3"/>
    <w:rsid w:val="00EB373D"/>
    <w:rsid w:val="00EB3E03"/>
    <w:rsid w:val="00EB4AEC"/>
    <w:rsid w:val="00EB4B90"/>
    <w:rsid w:val="00EB58D8"/>
    <w:rsid w:val="00EB690B"/>
    <w:rsid w:val="00EB7FE9"/>
    <w:rsid w:val="00EC2BF6"/>
    <w:rsid w:val="00EC4433"/>
    <w:rsid w:val="00EC6E9C"/>
    <w:rsid w:val="00EC760C"/>
    <w:rsid w:val="00EC767F"/>
    <w:rsid w:val="00ED14DD"/>
    <w:rsid w:val="00ED21DA"/>
    <w:rsid w:val="00ED2765"/>
    <w:rsid w:val="00ED48BB"/>
    <w:rsid w:val="00ED4BEF"/>
    <w:rsid w:val="00ED4E02"/>
    <w:rsid w:val="00ED50E7"/>
    <w:rsid w:val="00ED62BE"/>
    <w:rsid w:val="00ED6A3B"/>
    <w:rsid w:val="00ED6C8A"/>
    <w:rsid w:val="00ED719F"/>
    <w:rsid w:val="00ED7A9E"/>
    <w:rsid w:val="00ED7DF2"/>
    <w:rsid w:val="00EE0894"/>
    <w:rsid w:val="00EE2CB9"/>
    <w:rsid w:val="00EE3DE2"/>
    <w:rsid w:val="00EE4AA7"/>
    <w:rsid w:val="00EE688F"/>
    <w:rsid w:val="00EE6AEA"/>
    <w:rsid w:val="00EE713F"/>
    <w:rsid w:val="00EF0DE0"/>
    <w:rsid w:val="00EF1211"/>
    <w:rsid w:val="00EF17EE"/>
    <w:rsid w:val="00EF30F9"/>
    <w:rsid w:val="00EF601A"/>
    <w:rsid w:val="00EF6A0C"/>
    <w:rsid w:val="00EF6AD7"/>
    <w:rsid w:val="00EF747C"/>
    <w:rsid w:val="00F0064C"/>
    <w:rsid w:val="00F0270D"/>
    <w:rsid w:val="00F02E8E"/>
    <w:rsid w:val="00F02F04"/>
    <w:rsid w:val="00F03897"/>
    <w:rsid w:val="00F04068"/>
    <w:rsid w:val="00F04653"/>
    <w:rsid w:val="00F047C2"/>
    <w:rsid w:val="00F058F4"/>
    <w:rsid w:val="00F05DD7"/>
    <w:rsid w:val="00F06776"/>
    <w:rsid w:val="00F06784"/>
    <w:rsid w:val="00F06AF7"/>
    <w:rsid w:val="00F07F40"/>
    <w:rsid w:val="00F11DC5"/>
    <w:rsid w:val="00F12B83"/>
    <w:rsid w:val="00F12F43"/>
    <w:rsid w:val="00F1423A"/>
    <w:rsid w:val="00F14344"/>
    <w:rsid w:val="00F1480B"/>
    <w:rsid w:val="00F155E0"/>
    <w:rsid w:val="00F1651E"/>
    <w:rsid w:val="00F21209"/>
    <w:rsid w:val="00F212B2"/>
    <w:rsid w:val="00F21625"/>
    <w:rsid w:val="00F2225A"/>
    <w:rsid w:val="00F22D27"/>
    <w:rsid w:val="00F2338D"/>
    <w:rsid w:val="00F23FF1"/>
    <w:rsid w:val="00F249A0"/>
    <w:rsid w:val="00F26464"/>
    <w:rsid w:val="00F274DE"/>
    <w:rsid w:val="00F27D28"/>
    <w:rsid w:val="00F3110B"/>
    <w:rsid w:val="00F31908"/>
    <w:rsid w:val="00F32239"/>
    <w:rsid w:val="00F33FA3"/>
    <w:rsid w:val="00F35BD7"/>
    <w:rsid w:val="00F3725A"/>
    <w:rsid w:val="00F41D0D"/>
    <w:rsid w:val="00F42D64"/>
    <w:rsid w:val="00F44A46"/>
    <w:rsid w:val="00F44FDB"/>
    <w:rsid w:val="00F45021"/>
    <w:rsid w:val="00F45DED"/>
    <w:rsid w:val="00F46869"/>
    <w:rsid w:val="00F46D58"/>
    <w:rsid w:val="00F472BF"/>
    <w:rsid w:val="00F4775F"/>
    <w:rsid w:val="00F5058F"/>
    <w:rsid w:val="00F50592"/>
    <w:rsid w:val="00F5077B"/>
    <w:rsid w:val="00F5081E"/>
    <w:rsid w:val="00F51133"/>
    <w:rsid w:val="00F51269"/>
    <w:rsid w:val="00F56520"/>
    <w:rsid w:val="00F5658F"/>
    <w:rsid w:val="00F570C9"/>
    <w:rsid w:val="00F576AC"/>
    <w:rsid w:val="00F57D30"/>
    <w:rsid w:val="00F6174F"/>
    <w:rsid w:val="00F6200A"/>
    <w:rsid w:val="00F6238F"/>
    <w:rsid w:val="00F62F7A"/>
    <w:rsid w:val="00F63032"/>
    <w:rsid w:val="00F637EA"/>
    <w:rsid w:val="00F64269"/>
    <w:rsid w:val="00F64B54"/>
    <w:rsid w:val="00F64F71"/>
    <w:rsid w:val="00F65DF2"/>
    <w:rsid w:val="00F66E95"/>
    <w:rsid w:val="00F67034"/>
    <w:rsid w:val="00F71BCF"/>
    <w:rsid w:val="00F72A5A"/>
    <w:rsid w:val="00F72E84"/>
    <w:rsid w:val="00F7630C"/>
    <w:rsid w:val="00F80670"/>
    <w:rsid w:val="00F8401F"/>
    <w:rsid w:val="00F855FD"/>
    <w:rsid w:val="00F85F53"/>
    <w:rsid w:val="00F86C8F"/>
    <w:rsid w:val="00F90C9A"/>
    <w:rsid w:val="00F916B9"/>
    <w:rsid w:val="00F92AE7"/>
    <w:rsid w:val="00F940B5"/>
    <w:rsid w:val="00F94530"/>
    <w:rsid w:val="00F94DFC"/>
    <w:rsid w:val="00F94E80"/>
    <w:rsid w:val="00F96413"/>
    <w:rsid w:val="00F97D51"/>
    <w:rsid w:val="00F97E69"/>
    <w:rsid w:val="00FA0D10"/>
    <w:rsid w:val="00FA363B"/>
    <w:rsid w:val="00FA37CC"/>
    <w:rsid w:val="00FA3EF5"/>
    <w:rsid w:val="00FA570F"/>
    <w:rsid w:val="00FB00F4"/>
    <w:rsid w:val="00FB2206"/>
    <w:rsid w:val="00FB35D2"/>
    <w:rsid w:val="00FB3C2F"/>
    <w:rsid w:val="00FB6F6B"/>
    <w:rsid w:val="00FB73B4"/>
    <w:rsid w:val="00FC3444"/>
    <w:rsid w:val="00FC3802"/>
    <w:rsid w:val="00FC419B"/>
    <w:rsid w:val="00FC4456"/>
    <w:rsid w:val="00FC4FBD"/>
    <w:rsid w:val="00FC54FD"/>
    <w:rsid w:val="00FC5E99"/>
    <w:rsid w:val="00FC5FDB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497C"/>
    <w:rsid w:val="00FE51BE"/>
    <w:rsid w:val="00FE5673"/>
    <w:rsid w:val="00FE62E9"/>
    <w:rsid w:val="00FE62F4"/>
    <w:rsid w:val="00FF112C"/>
    <w:rsid w:val="00FF193F"/>
    <w:rsid w:val="00FF2518"/>
    <w:rsid w:val="00FF3359"/>
    <w:rsid w:val="00FF44AB"/>
    <w:rsid w:val="00FF5BB8"/>
    <w:rsid w:val="00FF6AC1"/>
    <w:rsid w:val="00FF7BCD"/>
    <w:rsid w:val="6E548E8D"/>
    <w:rsid w:val="70268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D8AF4"/>
  <w15:docId w15:val="{95D310CF-F10D-451B-8271-5E0F1F34D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DC0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character" w:styleId="CommentReference">
    <w:name w:val="annotation reference"/>
    <w:basedOn w:val="DefaultParagraphFont"/>
    <w:semiHidden/>
    <w:unhideWhenUsed/>
    <w:rsid w:val="00A7246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7246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A7246F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724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7246F"/>
    <w:rPr>
      <w:b/>
      <w:bCs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C0E8B6-1E2A-47BC-AE52-29BEBD32AA36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th-TH"/>
        </a:p>
      </dgm:t>
    </dgm:pt>
    <dgm:pt modelId="{4AE17005-66C6-4C9E-B665-6F91EEDB39F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gm:t>
    </dgm:pt>
    <dgm:pt modelId="{A50AAA62-80E2-484D-852E-73EDC0809A0F}" type="parTrans" cxnId="{0BB8674F-1810-431B-9C1C-123DC134D2D8}">
      <dgm:prSet/>
      <dgm:spPr>
        <a:ln w="9525">
          <a:solidFill>
            <a:schemeClr val="tx1">
              <a:lumMod val="65000"/>
              <a:lumOff val="35000"/>
            </a:schemeClr>
          </a:solidFill>
        </a:ln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F509B3D-0A7A-456A-AEC1-B0568875C6ED}" type="sibTrans" cxnId="{0BB8674F-1810-431B-9C1C-123DC134D2D8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255A7385-07FA-4F86-9027-FE47E99A3D2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gm:t>
    </dgm:pt>
    <dgm:pt modelId="{934C4ED0-0971-40EC-9490-8C7311A84BB8}" type="parTrans" cxnId="{B675539D-2B53-4238-B477-805E65151DE5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C513E60-4B93-409E-8374-DEB164221752}" type="sibTrans" cxnId="{B675539D-2B53-4238-B477-805E65151DE5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25DC3A4-5550-495F-81EE-351D2415230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gm:t>
    </dgm:pt>
    <dgm:pt modelId="{CA28538A-A076-4188-84DB-B094258C995B}" type="parTrans" cxnId="{DDE41A4A-6731-413F-8DFF-38867B4A4624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5DB00953-59A7-4E16-97DD-885C8E90D3A8}" type="sibTrans" cxnId="{DDE41A4A-6731-413F-8DFF-38867B4A4624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ED048CC2-4A67-46A1-9584-B043AF85111F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gm:t>
    </dgm:pt>
    <dgm:pt modelId="{8595FC38-2417-4E47-884E-AB44719630BC}" type="sibTrans" cxnId="{CCB83EBC-32E1-407B-A3EE-FA51DDF94DBF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DEA4473B-7045-4D19-89F9-91EF372B1368}" type="parTrans" cxnId="{CCB83EBC-32E1-407B-A3EE-FA51DDF94DBF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8E709F7-D551-4EA2-AAE6-6AEAD9F0226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gm:t>
    </dgm:pt>
    <dgm:pt modelId="{F83437BC-842C-42C0-B5F9-128D2D750A80}" type="parTrans" cxnId="{2EA37474-B338-4DE8-AA68-A56244E5F49A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C602B55D-86E4-4F92-90F6-05FD2133205E}" type="sibTrans" cxnId="{2EA37474-B338-4DE8-AA68-A56244E5F49A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7B611726-6765-4DEC-91E5-BBE39BDE65CC}">
      <dgm:prSet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>
            <a:highlight>
              <a:srgbClr val="00FF00"/>
            </a:highlight>
          </a:endParaRPr>
        </a:p>
      </dgm:t>
    </dgm:pt>
    <dgm:pt modelId="{978958B2-C2D0-4203-928A-C211D724B8D4}" type="parTrans" cxnId="{17188238-79A3-43BA-BCA8-D113F1BABA5C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5B189288-0D76-44A2-B4EF-6A3B751D0A36}" type="sibTrans" cxnId="{17188238-79A3-43BA-BCA8-D113F1BABA5C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0A97DA83-1E84-4A05-81ED-7DA7A72D9945}" type="pres">
      <dgm:prSet presAssocID="{CBC0E8B6-1E2A-47BC-AE52-29BEBD32AA3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36957A4-8E88-4230-ABC0-54E0AE74C4D5}" type="pres">
      <dgm:prSet presAssocID="{4AE17005-66C6-4C9E-B665-6F91EEDB39F9}" presName="hierRoot1" presStyleCnt="0">
        <dgm:presLayoutVars>
          <dgm:hierBranch val="init"/>
        </dgm:presLayoutVars>
      </dgm:prSet>
      <dgm:spPr/>
    </dgm:pt>
    <dgm:pt modelId="{43FA98F0-DDF9-4791-BDEA-BB38192C7359}" type="pres">
      <dgm:prSet presAssocID="{4AE17005-66C6-4C9E-B665-6F91EEDB39F9}" presName="rootComposite1" presStyleCnt="0"/>
      <dgm:spPr/>
    </dgm:pt>
    <dgm:pt modelId="{ED77F138-19A7-41FC-8C7F-881AECF004BB}" type="pres">
      <dgm:prSet presAssocID="{4AE17005-66C6-4C9E-B665-6F91EEDB39F9}" presName="rootText1" presStyleLbl="node0" presStyleIdx="0" presStyleCnt="1" custScaleX="222181" custScaleY="45154">
        <dgm:presLayoutVars>
          <dgm:chPref val="3"/>
        </dgm:presLayoutVars>
      </dgm:prSet>
      <dgm:spPr/>
    </dgm:pt>
    <dgm:pt modelId="{CC083333-15E6-4AF4-B3E3-8DB46866C31A}" type="pres">
      <dgm:prSet presAssocID="{4AE17005-66C6-4C9E-B665-6F91EEDB39F9}" presName="rootConnector1" presStyleLbl="node1" presStyleIdx="0" presStyleCnt="0"/>
      <dgm:spPr/>
    </dgm:pt>
    <dgm:pt modelId="{C0BF629E-7C4E-40E0-A753-AC919108FFEE}" type="pres">
      <dgm:prSet presAssocID="{4AE17005-66C6-4C9E-B665-6F91EEDB39F9}" presName="hierChild2" presStyleCnt="0"/>
      <dgm:spPr/>
    </dgm:pt>
    <dgm:pt modelId="{BADAAFDB-54A8-4EF0-8196-9B54857D2B20}" type="pres">
      <dgm:prSet presAssocID="{DEA4473B-7045-4D19-89F9-91EF372B1368}" presName="Name37" presStyleLbl="parChTrans1D2" presStyleIdx="0" presStyleCnt="4"/>
      <dgm:spPr/>
    </dgm:pt>
    <dgm:pt modelId="{D05E0F37-87CB-49E7-A339-F95F5FAF1A18}" type="pres">
      <dgm:prSet presAssocID="{ED048CC2-4A67-46A1-9584-B043AF85111F}" presName="hierRoot2" presStyleCnt="0">
        <dgm:presLayoutVars>
          <dgm:hierBranch val="init"/>
        </dgm:presLayoutVars>
      </dgm:prSet>
      <dgm:spPr/>
    </dgm:pt>
    <dgm:pt modelId="{13DB4213-93A9-4961-AEA9-910E61673331}" type="pres">
      <dgm:prSet presAssocID="{ED048CC2-4A67-46A1-9584-B043AF85111F}" presName="rootComposite" presStyleCnt="0"/>
      <dgm:spPr/>
    </dgm:pt>
    <dgm:pt modelId="{786226BC-1CD8-42A9-8654-CB56C066D887}" type="pres">
      <dgm:prSet presAssocID="{ED048CC2-4A67-46A1-9584-B043AF85111F}" presName="rootText" presStyleLbl="node2" presStyleIdx="0" presStyleCnt="4" custScaleX="100479" custScaleY="50673" custLinFactNeighborY="-8437">
        <dgm:presLayoutVars>
          <dgm:chPref val="3"/>
        </dgm:presLayoutVars>
      </dgm:prSet>
      <dgm:spPr/>
    </dgm:pt>
    <dgm:pt modelId="{D0ED2D54-6D23-48FE-B16D-FDFBD7646499}" type="pres">
      <dgm:prSet presAssocID="{ED048CC2-4A67-46A1-9584-B043AF85111F}" presName="rootConnector" presStyleLbl="node2" presStyleIdx="0" presStyleCnt="4"/>
      <dgm:spPr/>
    </dgm:pt>
    <dgm:pt modelId="{78E1F889-8BBA-440E-8B80-47B567A02D6B}" type="pres">
      <dgm:prSet presAssocID="{ED048CC2-4A67-46A1-9584-B043AF85111F}" presName="hierChild4" presStyleCnt="0"/>
      <dgm:spPr/>
    </dgm:pt>
    <dgm:pt modelId="{9AEE18E6-ABC8-46DF-B7A6-5E5B6CD9F477}" type="pres">
      <dgm:prSet presAssocID="{ED048CC2-4A67-46A1-9584-B043AF85111F}" presName="hierChild5" presStyleCnt="0"/>
      <dgm:spPr/>
    </dgm:pt>
    <dgm:pt modelId="{5C38D832-0806-4AE6-85A4-392D35A5CF97}" type="pres">
      <dgm:prSet presAssocID="{F83437BC-842C-42C0-B5F9-128D2D750A80}" presName="Name37" presStyleLbl="parChTrans1D2" presStyleIdx="1" presStyleCnt="4"/>
      <dgm:spPr/>
    </dgm:pt>
    <dgm:pt modelId="{BE9185D9-7AD1-4EB3-A10E-749BDADA179A}" type="pres">
      <dgm:prSet presAssocID="{98E709F7-D551-4EA2-AAE6-6AEAD9F0226E}" presName="hierRoot2" presStyleCnt="0">
        <dgm:presLayoutVars>
          <dgm:hierBranch val="init"/>
        </dgm:presLayoutVars>
      </dgm:prSet>
      <dgm:spPr/>
    </dgm:pt>
    <dgm:pt modelId="{A918245A-E71B-4B8B-A8FC-C31F7C117DD8}" type="pres">
      <dgm:prSet presAssocID="{98E709F7-D551-4EA2-AAE6-6AEAD9F0226E}" presName="rootComposite" presStyleCnt="0"/>
      <dgm:spPr/>
    </dgm:pt>
    <dgm:pt modelId="{1901002B-D73C-46FF-8475-AE477F4A809E}" type="pres">
      <dgm:prSet presAssocID="{98E709F7-D551-4EA2-AAE6-6AEAD9F0226E}" presName="rootText" presStyleLbl="node2" presStyleIdx="1" presStyleCnt="4" custScaleX="100479" custScaleY="50673" custLinFactNeighborY="-8437">
        <dgm:presLayoutVars>
          <dgm:chPref val="3"/>
        </dgm:presLayoutVars>
      </dgm:prSet>
      <dgm:spPr/>
    </dgm:pt>
    <dgm:pt modelId="{E952F757-0F93-4A71-84DF-9FE6849F51CB}" type="pres">
      <dgm:prSet presAssocID="{98E709F7-D551-4EA2-AAE6-6AEAD9F0226E}" presName="rootConnector" presStyleLbl="node2" presStyleIdx="1" presStyleCnt="4"/>
      <dgm:spPr/>
    </dgm:pt>
    <dgm:pt modelId="{1D078567-CDE2-4514-9600-336BF1F44828}" type="pres">
      <dgm:prSet presAssocID="{98E709F7-D551-4EA2-AAE6-6AEAD9F0226E}" presName="hierChild4" presStyleCnt="0"/>
      <dgm:spPr/>
    </dgm:pt>
    <dgm:pt modelId="{B85D9BF3-0F01-46B1-B33B-10F72516E114}" type="pres">
      <dgm:prSet presAssocID="{98E709F7-D551-4EA2-AAE6-6AEAD9F0226E}" presName="hierChild5" presStyleCnt="0"/>
      <dgm:spPr/>
    </dgm:pt>
    <dgm:pt modelId="{610F88FE-B102-4B6A-A6A1-445640255ED9}" type="pres">
      <dgm:prSet presAssocID="{934C4ED0-0971-40EC-9490-8C7311A84BB8}" presName="Name37" presStyleLbl="parChTrans1D2" presStyleIdx="2" presStyleCnt="4"/>
      <dgm:spPr/>
    </dgm:pt>
    <dgm:pt modelId="{A7A3371F-115E-4639-8227-0CAD37EDBF14}" type="pres">
      <dgm:prSet presAssocID="{255A7385-07FA-4F86-9027-FE47E99A3D29}" presName="hierRoot2" presStyleCnt="0">
        <dgm:presLayoutVars>
          <dgm:hierBranch val="init"/>
        </dgm:presLayoutVars>
      </dgm:prSet>
      <dgm:spPr/>
    </dgm:pt>
    <dgm:pt modelId="{B5E5E3B1-F5F9-4240-853B-944EA9F45D87}" type="pres">
      <dgm:prSet presAssocID="{255A7385-07FA-4F86-9027-FE47E99A3D29}" presName="rootComposite" presStyleCnt="0"/>
      <dgm:spPr/>
    </dgm:pt>
    <dgm:pt modelId="{A8892699-5226-4E51-8462-1491A8C59D8A}" type="pres">
      <dgm:prSet presAssocID="{255A7385-07FA-4F86-9027-FE47E99A3D29}" presName="rootText" presStyleLbl="node2" presStyleIdx="2" presStyleCnt="4" custScaleX="100479" custScaleY="50673" custLinFactNeighborY="-8437">
        <dgm:presLayoutVars>
          <dgm:chPref val="3"/>
        </dgm:presLayoutVars>
      </dgm:prSet>
      <dgm:spPr/>
    </dgm:pt>
    <dgm:pt modelId="{97110EF4-F594-41AE-86DC-9703A472277F}" type="pres">
      <dgm:prSet presAssocID="{255A7385-07FA-4F86-9027-FE47E99A3D29}" presName="rootConnector" presStyleLbl="node2" presStyleIdx="2" presStyleCnt="4"/>
      <dgm:spPr/>
    </dgm:pt>
    <dgm:pt modelId="{26285130-AA5E-42D0-879E-C00FF90A4672}" type="pres">
      <dgm:prSet presAssocID="{255A7385-07FA-4F86-9027-FE47E99A3D29}" presName="hierChild4" presStyleCnt="0"/>
      <dgm:spPr/>
    </dgm:pt>
    <dgm:pt modelId="{C217D71E-1202-495C-9090-7AC81D7EF37D}" type="pres">
      <dgm:prSet presAssocID="{978958B2-C2D0-4203-928A-C211D724B8D4}" presName="Name37" presStyleLbl="parChTrans1D3" presStyleIdx="0" presStyleCnt="1"/>
      <dgm:spPr/>
    </dgm:pt>
    <dgm:pt modelId="{964F8373-26A8-440B-AEE7-824F8B29943F}" type="pres">
      <dgm:prSet presAssocID="{7B611726-6765-4DEC-91E5-BBE39BDE65CC}" presName="hierRoot2" presStyleCnt="0">
        <dgm:presLayoutVars>
          <dgm:hierBranch val="init"/>
        </dgm:presLayoutVars>
      </dgm:prSet>
      <dgm:spPr/>
    </dgm:pt>
    <dgm:pt modelId="{1C864FC5-6613-4FB7-90D4-FF482785C5B0}" type="pres">
      <dgm:prSet presAssocID="{7B611726-6765-4DEC-91E5-BBE39BDE65CC}" presName="rootComposite" presStyleCnt="0"/>
      <dgm:spPr/>
    </dgm:pt>
    <dgm:pt modelId="{2CA097E6-B11E-4987-83CC-102F50D2A5F2}" type="pres">
      <dgm:prSet presAssocID="{7B611726-6765-4DEC-91E5-BBE39BDE65CC}" presName="rootText" presStyleLbl="node3" presStyleIdx="0" presStyleCnt="1" custScaleX="112266" custScaleY="40626" custLinFactNeighborY="-8437">
        <dgm:presLayoutVars>
          <dgm:chPref val="3"/>
        </dgm:presLayoutVars>
      </dgm:prSet>
      <dgm:spPr/>
    </dgm:pt>
    <dgm:pt modelId="{489483E0-5E37-423D-9284-EF9ED5204D5C}" type="pres">
      <dgm:prSet presAssocID="{7B611726-6765-4DEC-91E5-BBE39BDE65CC}" presName="rootConnector" presStyleLbl="node3" presStyleIdx="0" presStyleCnt="1"/>
      <dgm:spPr/>
    </dgm:pt>
    <dgm:pt modelId="{4FFF4010-6001-44E7-AB79-41C86466AC45}" type="pres">
      <dgm:prSet presAssocID="{7B611726-6765-4DEC-91E5-BBE39BDE65CC}" presName="hierChild4" presStyleCnt="0"/>
      <dgm:spPr/>
    </dgm:pt>
    <dgm:pt modelId="{4E01173B-397D-4775-8E77-313EBB6774C7}" type="pres">
      <dgm:prSet presAssocID="{7B611726-6765-4DEC-91E5-BBE39BDE65CC}" presName="hierChild5" presStyleCnt="0"/>
      <dgm:spPr/>
    </dgm:pt>
    <dgm:pt modelId="{980FB877-2B43-4306-A0F0-2FED134FCD88}" type="pres">
      <dgm:prSet presAssocID="{255A7385-07FA-4F86-9027-FE47E99A3D29}" presName="hierChild5" presStyleCnt="0"/>
      <dgm:spPr/>
    </dgm:pt>
    <dgm:pt modelId="{82645D6F-E306-44F8-9E53-BDB75684295F}" type="pres">
      <dgm:prSet presAssocID="{CA28538A-A076-4188-84DB-B094258C995B}" presName="Name37" presStyleLbl="parChTrans1D2" presStyleIdx="3" presStyleCnt="4"/>
      <dgm:spPr/>
    </dgm:pt>
    <dgm:pt modelId="{DF70B656-CF2A-4051-849F-104DFD500826}" type="pres">
      <dgm:prSet presAssocID="{925DC3A4-5550-495F-81EE-351D2415230E}" presName="hierRoot2" presStyleCnt="0">
        <dgm:presLayoutVars>
          <dgm:hierBranch val="init"/>
        </dgm:presLayoutVars>
      </dgm:prSet>
      <dgm:spPr/>
    </dgm:pt>
    <dgm:pt modelId="{2A4A6561-A9C7-47A6-8CF8-58114066B2E7}" type="pres">
      <dgm:prSet presAssocID="{925DC3A4-5550-495F-81EE-351D2415230E}" presName="rootComposite" presStyleCnt="0"/>
      <dgm:spPr/>
    </dgm:pt>
    <dgm:pt modelId="{52788645-D01D-4978-97BA-754A2C92426C}" type="pres">
      <dgm:prSet presAssocID="{925DC3A4-5550-495F-81EE-351D2415230E}" presName="rootText" presStyleLbl="node2" presStyleIdx="3" presStyleCnt="4" custScaleX="100479" custScaleY="50673" custLinFactNeighborY="-8437">
        <dgm:presLayoutVars>
          <dgm:chPref val="3"/>
        </dgm:presLayoutVars>
      </dgm:prSet>
      <dgm:spPr/>
    </dgm:pt>
    <dgm:pt modelId="{1A3503BF-DA89-4F07-9F43-1DF3623D4C21}" type="pres">
      <dgm:prSet presAssocID="{925DC3A4-5550-495F-81EE-351D2415230E}" presName="rootConnector" presStyleLbl="node2" presStyleIdx="3" presStyleCnt="4"/>
      <dgm:spPr/>
    </dgm:pt>
    <dgm:pt modelId="{F91A06B1-00F2-4844-8BB5-8AE26012B572}" type="pres">
      <dgm:prSet presAssocID="{925DC3A4-5550-495F-81EE-351D2415230E}" presName="hierChild4" presStyleCnt="0"/>
      <dgm:spPr/>
    </dgm:pt>
    <dgm:pt modelId="{44461A7C-A7D0-4975-8ABA-72BCEDD2BC56}" type="pres">
      <dgm:prSet presAssocID="{925DC3A4-5550-495F-81EE-351D2415230E}" presName="hierChild5" presStyleCnt="0"/>
      <dgm:spPr/>
    </dgm:pt>
    <dgm:pt modelId="{769F4490-86DA-4186-87A3-9159173A0993}" type="pres">
      <dgm:prSet presAssocID="{4AE17005-66C6-4C9E-B665-6F91EEDB39F9}" presName="hierChild3" presStyleCnt="0"/>
      <dgm:spPr/>
    </dgm:pt>
  </dgm:ptLst>
  <dgm:cxnLst>
    <dgm:cxn modelId="{6D22EF14-8ECD-4F99-9B8C-AC17084FA4D4}" type="presOf" srcId="{98E709F7-D551-4EA2-AAE6-6AEAD9F0226E}" destId="{E952F757-0F93-4A71-84DF-9FE6849F51CB}" srcOrd="1" destOrd="0" presId="urn:microsoft.com/office/officeart/2005/8/layout/orgChart1"/>
    <dgm:cxn modelId="{0CB2BD2B-68AB-4034-8DFA-EACCDFC58778}" type="presOf" srcId="{F83437BC-842C-42C0-B5F9-128D2D750A80}" destId="{5C38D832-0806-4AE6-85A4-392D35A5CF97}" srcOrd="0" destOrd="0" presId="urn:microsoft.com/office/officeart/2005/8/layout/orgChart1"/>
    <dgm:cxn modelId="{DEBE6D32-DF95-4FE4-BD35-D724DF34787F}" type="presOf" srcId="{925DC3A4-5550-495F-81EE-351D2415230E}" destId="{52788645-D01D-4978-97BA-754A2C92426C}" srcOrd="0" destOrd="0" presId="urn:microsoft.com/office/officeart/2005/8/layout/orgChart1"/>
    <dgm:cxn modelId="{17188238-79A3-43BA-BCA8-D113F1BABA5C}" srcId="{255A7385-07FA-4F86-9027-FE47E99A3D29}" destId="{7B611726-6765-4DEC-91E5-BBE39BDE65CC}" srcOrd="0" destOrd="0" parTransId="{978958B2-C2D0-4203-928A-C211D724B8D4}" sibTransId="{5B189288-0D76-44A2-B4EF-6A3B751D0A36}"/>
    <dgm:cxn modelId="{A267143F-0938-4B3B-9A37-49425855AB7F}" type="presOf" srcId="{255A7385-07FA-4F86-9027-FE47E99A3D29}" destId="{A8892699-5226-4E51-8462-1491A8C59D8A}" srcOrd="0" destOrd="0" presId="urn:microsoft.com/office/officeart/2005/8/layout/orgChart1"/>
    <dgm:cxn modelId="{0739BF5F-338C-4934-8F87-3DB954FBB23A}" type="presOf" srcId="{DEA4473B-7045-4D19-89F9-91EF372B1368}" destId="{BADAAFDB-54A8-4EF0-8196-9B54857D2B20}" srcOrd="0" destOrd="0" presId="urn:microsoft.com/office/officeart/2005/8/layout/orgChart1"/>
    <dgm:cxn modelId="{B694F967-D067-4A03-8124-50516FA4345A}" type="presOf" srcId="{978958B2-C2D0-4203-928A-C211D724B8D4}" destId="{C217D71E-1202-495C-9090-7AC81D7EF37D}" srcOrd="0" destOrd="0" presId="urn:microsoft.com/office/officeart/2005/8/layout/orgChart1"/>
    <dgm:cxn modelId="{DDE41A4A-6731-413F-8DFF-38867B4A4624}" srcId="{4AE17005-66C6-4C9E-B665-6F91EEDB39F9}" destId="{925DC3A4-5550-495F-81EE-351D2415230E}" srcOrd="3" destOrd="0" parTransId="{CA28538A-A076-4188-84DB-B094258C995B}" sibTransId="{5DB00953-59A7-4E16-97DD-885C8E90D3A8}"/>
    <dgm:cxn modelId="{0BB8674F-1810-431B-9C1C-123DC134D2D8}" srcId="{CBC0E8B6-1E2A-47BC-AE52-29BEBD32AA36}" destId="{4AE17005-66C6-4C9E-B665-6F91EEDB39F9}" srcOrd="0" destOrd="0" parTransId="{A50AAA62-80E2-484D-852E-73EDC0809A0F}" sibTransId="{4F509B3D-0A7A-456A-AEC1-B0568875C6ED}"/>
    <dgm:cxn modelId="{55A05D70-A8DB-4D3A-84CC-CB1559FE32E5}" type="presOf" srcId="{7B611726-6765-4DEC-91E5-BBE39BDE65CC}" destId="{2CA097E6-B11E-4987-83CC-102F50D2A5F2}" srcOrd="0" destOrd="0" presId="urn:microsoft.com/office/officeart/2005/8/layout/orgChart1"/>
    <dgm:cxn modelId="{2EA37474-B338-4DE8-AA68-A56244E5F49A}" srcId="{4AE17005-66C6-4C9E-B665-6F91EEDB39F9}" destId="{98E709F7-D551-4EA2-AAE6-6AEAD9F0226E}" srcOrd="1" destOrd="0" parTransId="{F83437BC-842C-42C0-B5F9-128D2D750A80}" sibTransId="{C602B55D-86E4-4F92-90F6-05FD2133205E}"/>
    <dgm:cxn modelId="{7C991B56-52B9-4E8D-B735-6EFB9E05A066}" type="presOf" srcId="{4AE17005-66C6-4C9E-B665-6F91EEDB39F9}" destId="{ED77F138-19A7-41FC-8C7F-881AECF004BB}" srcOrd="0" destOrd="0" presId="urn:microsoft.com/office/officeart/2005/8/layout/orgChart1"/>
    <dgm:cxn modelId="{8EB39D91-7DBC-445B-A2FE-0D1E4E289B01}" type="presOf" srcId="{ED048CC2-4A67-46A1-9584-B043AF85111F}" destId="{786226BC-1CD8-42A9-8654-CB56C066D887}" srcOrd="0" destOrd="0" presId="urn:microsoft.com/office/officeart/2005/8/layout/orgChart1"/>
    <dgm:cxn modelId="{B675539D-2B53-4238-B477-805E65151DE5}" srcId="{4AE17005-66C6-4C9E-B665-6F91EEDB39F9}" destId="{255A7385-07FA-4F86-9027-FE47E99A3D29}" srcOrd="2" destOrd="0" parTransId="{934C4ED0-0971-40EC-9490-8C7311A84BB8}" sibTransId="{4C513E60-4B93-409E-8374-DEB164221752}"/>
    <dgm:cxn modelId="{A65078A4-F39B-4CAD-8570-C355C3F2DA0D}" type="presOf" srcId="{4AE17005-66C6-4C9E-B665-6F91EEDB39F9}" destId="{CC083333-15E6-4AF4-B3E3-8DB46866C31A}" srcOrd="1" destOrd="0" presId="urn:microsoft.com/office/officeart/2005/8/layout/orgChart1"/>
    <dgm:cxn modelId="{63DB7AA4-5512-49C4-83E7-5ED93C5F0976}" type="presOf" srcId="{934C4ED0-0971-40EC-9490-8C7311A84BB8}" destId="{610F88FE-B102-4B6A-A6A1-445640255ED9}" srcOrd="0" destOrd="0" presId="urn:microsoft.com/office/officeart/2005/8/layout/orgChart1"/>
    <dgm:cxn modelId="{5F1E51A7-9C28-49C3-9809-A4EA0F654166}" type="presOf" srcId="{7B611726-6765-4DEC-91E5-BBE39BDE65CC}" destId="{489483E0-5E37-423D-9284-EF9ED5204D5C}" srcOrd="1" destOrd="0" presId="urn:microsoft.com/office/officeart/2005/8/layout/orgChart1"/>
    <dgm:cxn modelId="{A7122DB2-465B-44E1-BC45-57AE8EC580E6}" type="presOf" srcId="{CA28538A-A076-4188-84DB-B094258C995B}" destId="{82645D6F-E306-44F8-9E53-BDB75684295F}" srcOrd="0" destOrd="0" presId="urn:microsoft.com/office/officeart/2005/8/layout/orgChart1"/>
    <dgm:cxn modelId="{27903FBB-7BEB-4DA7-AAB9-58847CD27116}" type="presOf" srcId="{255A7385-07FA-4F86-9027-FE47E99A3D29}" destId="{97110EF4-F594-41AE-86DC-9703A472277F}" srcOrd="1" destOrd="0" presId="urn:microsoft.com/office/officeart/2005/8/layout/orgChart1"/>
    <dgm:cxn modelId="{CCB83EBC-32E1-407B-A3EE-FA51DDF94DBF}" srcId="{4AE17005-66C6-4C9E-B665-6F91EEDB39F9}" destId="{ED048CC2-4A67-46A1-9584-B043AF85111F}" srcOrd="0" destOrd="0" parTransId="{DEA4473B-7045-4D19-89F9-91EF372B1368}" sibTransId="{8595FC38-2417-4E47-884E-AB44719630BC}"/>
    <dgm:cxn modelId="{9DF838C8-E8B9-4C5C-B689-226EA0EDC2EC}" type="presOf" srcId="{ED048CC2-4A67-46A1-9584-B043AF85111F}" destId="{D0ED2D54-6D23-48FE-B16D-FDFBD7646499}" srcOrd="1" destOrd="0" presId="urn:microsoft.com/office/officeart/2005/8/layout/orgChart1"/>
    <dgm:cxn modelId="{01DD9BCA-B5EC-4D2C-A0CC-5756B365DC77}" type="presOf" srcId="{98E709F7-D551-4EA2-AAE6-6AEAD9F0226E}" destId="{1901002B-D73C-46FF-8475-AE477F4A809E}" srcOrd="0" destOrd="0" presId="urn:microsoft.com/office/officeart/2005/8/layout/orgChart1"/>
    <dgm:cxn modelId="{2D9185E6-CD3A-446A-A75F-FDE3B9ADC1B3}" type="presOf" srcId="{CBC0E8B6-1E2A-47BC-AE52-29BEBD32AA36}" destId="{0A97DA83-1E84-4A05-81ED-7DA7A72D9945}" srcOrd="0" destOrd="0" presId="urn:microsoft.com/office/officeart/2005/8/layout/orgChart1"/>
    <dgm:cxn modelId="{636A57FD-53DD-41ED-873D-59E0EF583BA8}" type="presOf" srcId="{925DC3A4-5550-495F-81EE-351D2415230E}" destId="{1A3503BF-DA89-4F07-9F43-1DF3623D4C21}" srcOrd="1" destOrd="0" presId="urn:microsoft.com/office/officeart/2005/8/layout/orgChart1"/>
    <dgm:cxn modelId="{34B3DC43-974E-4ECD-AD1F-9840BA2BF351}" type="presParOf" srcId="{0A97DA83-1E84-4A05-81ED-7DA7A72D9945}" destId="{636957A4-8E88-4230-ABC0-54E0AE74C4D5}" srcOrd="0" destOrd="0" presId="urn:microsoft.com/office/officeart/2005/8/layout/orgChart1"/>
    <dgm:cxn modelId="{64989ED7-1DF9-4F08-952D-39AF3690F658}" type="presParOf" srcId="{636957A4-8E88-4230-ABC0-54E0AE74C4D5}" destId="{43FA98F0-DDF9-4791-BDEA-BB38192C7359}" srcOrd="0" destOrd="0" presId="urn:microsoft.com/office/officeart/2005/8/layout/orgChart1"/>
    <dgm:cxn modelId="{54E268C1-1FBD-4F75-B0CB-A50D1E42355E}" type="presParOf" srcId="{43FA98F0-DDF9-4791-BDEA-BB38192C7359}" destId="{ED77F138-19A7-41FC-8C7F-881AECF004BB}" srcOrd="0" destOrd="0" presId="urn:microsoft.com/office/officeart/2005/8/layout/orgChart1"/>
    <dgm:cxn modelId="{3F827A2C-D9D6-4887-A105-43B608E63AEA}" type="presParOf" srcId="{43FA98F0-DDF9-4791-BDEA-BB38192C7359}" destId="{CC083333-15E6-4AF4-B3E3-8DB46866C31A}" srcOrd="1" destOrd="0" presId="urn:microsoft.com/office/officeart/2005/8/layout/orgChart1"/>
    <dgm:cxn modelId="{E86968EB-9BD1-4979-8461-631BED328092}" type="presParOf" srcId="{636957A4-8E88-4230-ABC0-54E0AE74C4D5}" destId="{C0BF629E-7C4E-40E0-A753-AC919108FFEE}" srcOrd="1" destOrd="0" presId="urn:microsoft.com/office/officeart/2005/8/layout/orgChart1"/>
    <dgm:cxn modelId="{AFC77760-3C64-4D84-91F7-838A4B05521F}" type="presParOf" srcId="{C0BF629E-7C4E-40E0-A753-AC919108FFEE}" destId="{BADAAFDB-54A8-4EF0-8196-9B54857D2B20}" srcOrd="0" destOrd="0" presId="urn:microsoft.com/office/officeart/2005/8/layout/orgChart1"/>
    <dgm:cxn modelId="{533CEF91-CEED-475F-9393-BB48CA4D462D}" type="presParOf" srcId="{C0BF629E-7C4E-40E0-A753-AC919108FFEE}" destId="{D05E0F37-87CB-49E7-A339-F95F5FAF1A18}" srcOrd="1" destOrd="0" presId="urn:microsoft.com/office/officeart/2005/8/layout/orgChart1"/>
    <dgm:cxn modelId="{A3A14B5F-98AE-4EDF-B8BF-38B0D7B3B1D8}" type="presParOf" srcId="{D05E0F37-87CB-49E7-A339-F95F5FAF1A18}" destId="{13DB4213-93A9-4961-AEA9-910E61673331}" srcOrd="0" destOrd="0" presId="urn:microsoft.com/office/officeart/2005/8/layout/orgChart1"/>
    <dgm:cxn modelId="{9A3FB50E-9AAC-4EFE-AB96-F2ADB68A2FC0}" type="presParOf" srcId="{13DB4213-93A9-4961-AEA9-910E61673331}" destId="{786226BC-1CD8-42A9-8654-CB56C066D887}" srcOrd="0" destOrd="0" presId="urn:microsoft.com/office/officeart/2005/8/layout/orgChart1"/>
    <dgm:cxn modelId="{7CF11D34-C292-4AB5-A8D5-35C9039F3DDF}" type="presParOf" srcId="{13DB4213-93A9-4961-AEA9-910E61673331}" destId="{D0ED2D54-6D23-48FE-B16D-FDFBD7646499}" srcOrd="1" destOrd="0" presId="urn:microsoft.com/office/officeart/2005/8/layout/orgChart1"/>
    <dgm:cxn modelId="{82158014-C572-4E0D-AC04-018B232C6560}" type="presParOf" srcId="{D05E0F37-87CB-49E7-A339-F95F5FAF1A18}" destId="{78E1F889-8BBA-440E-8B80-47B567A02D6B}" srcOrd="1" destOrd="0" presId="urn:microsoft.com/office/officeart/2005/8/layout/orgChart1"/>
    <dgm:cxn modelId="{537CBBC0-853F-4143-BC6D-BEC4BDA28378}" type="presParOf" srcId="{D05E0F37-87CB-49E7-A339-F95F5FAF1A18}" destId="{9AEE18E6-ABC8-46DF-B7A6-5E5B6CD9F477}" srcOrd="2" destOrd="0" presId="urn:microsoft.com/office/officeart/2005/8/layout/orgChart1"/>
    <dgm:cxn modelId="{C68A4B53-BF44-4D1F-91F9-28DE018D0AAD}" type="presParOf" srcId="{C0BF629E-7C4E-40E0-A753-AC919108FFEE}" destId="{5C38D832-0806-4AE6-85A4-392D35A5CF97}" srcOrd="2" destOrd="0" presId="urn:microsoft.com/office/officeart/2005/8/layout/orgChart1"/>
    <dgm:cxn modelId="{8A14AA42-9438-433B-B27A-F0369AB530CE}" type="presParOf" srcId="{C0BF629E-7C4E-40E0-A753-AC919108FFEE}" destId="{BE9185D9-7AD1-4EB3-A10E-749BDADA179A}" srcOrd="3" destOrd="0" presId="urn:microsoft.com/office/officeart/2005/8/layout/orgChart1"/>
    <dgm:cxn modelId="{8AD959A8-87C1-4396-855A-9AEE11FF811C}" type="presParOf" srcId="{BE9185D9-7AD1-4EB3-A10E-749BDADA179A}" destId="{A918245A-E71B-4B8B-A8FC-C31F7C117DD8}" srcOrd="0" destOrd="0" presId="urn:microsoft.com/office/officeart/2005/8/layout/orgChart1"/>
    <dgm:cxn modelId="{1A2537CC-A3D6-4D4E-9406-36B208173EC0}" type="presParOf" srcId="{A918245A-E71B-4B8B-A8FC-C31F7C117DD8}" destId="{1901002B-D73C-46FF-8475-AE477F4A809E}" srcOrd="0" destOrd="0" presId="urn:microsoft.com/office/officeart/2005/8/layout/orgChart1"/>
    <dgm:cxn modelId="{0DA3F5A6-91C2-4C75-A7F7-72D3F772FA0C}" type="presParOf" srcId="{A918245A-E71B-4B8B-A8FC-C31F7C117DD8}" destId="{E952F757-0F93-4A71-84DF-9FE6849F51CB}" srcOrd="1" destOrd="0" presId="urn:microsoft.com/office/officeart/2005/8/layout/orgChart1"/>
    <dgm:cxn modelId="{054E6BF1-56FC-4F64-9895-546E068450BD}" type="presParOf" srcId="{BE9185D9-7AD1-4EB3-A10E-749BDADA179A}" destId="{1D078567-CDE2-4514-9600-336BF1F44828}" srcOrd="1" destOrd="0" presId="urn:microsoft.com/office/officeart/2005/8/layout/orgChart1"/>
    <dgm:cxn modelId="{6365BC60-E640-4BD9-ABF3-DE2F204DC7C9}" type="presParOf" srcId="{BE9185D9-7AD1-4EB3-A10E-749BDADA179A}" destId="{B85D9BF3-0F01-46B1-B33B-10F72516E114}" srcOrd="2" destOrd="0" presId="urn:microsoft.com/office/officeart/2005/8/layout/orgChart1"/>
    <dgm:cxn modelId="{A7E71B10-A56A-43D5-B1F5-FAA1AD4C313E}" type="presParOf" srcId="{C0BF629E-7C4E-40E0-A753-AC919108FFEE}" destId="{610F88FE-B102-4B6A-A6A1-445640255ED9}" srcOrd="4" destOrd="0" presId="urn:microsoft.com/office/officeart/2005/8/layout/orgChart1"/>
    <dgm:cxn modelId="{DAD87104-B94F-4D66-80A8-BBC940088B3E}" type="presParOf" srcId="{C0BF629E-7C4E-40E0-A753-AC919108FFEE}" destId="{A7A3371F-115E-4639-8227-0CAD37EDBF14}" srcOrd="5" destOrd="0" presId="urn:microsoft.com/office/officeart/2005/8/layout/orgChart1"/>
    <dgm:cxn modelId="{330709BF-AAF8-4C9C-88B0-8EACB9A99082}" type="presParOf" srcId="{A7A3371F-115E-4639-8227-0CAD37EDBF14}" destId="{B5E5E3B1-F5F9-4240-853B-944EA9F45D87}" srcOrd="0" destOrd="0" presId="urn:microsoft.com/office/officeart/2005/8/layout/orgChart1"/>
    <dgm:cxn modelId="{342014B6-353B-410F-A94A-78B009013406}" type="presParOf" srcId="{B5E5E3B1-F5F9-4240-853B-944EA9F45D87}" destId="{A8892699-5226-4E51-8462-1491A8C59D8A}" srcOrd="0" destOrd="0" presId="urn:microsoft.com/office/officeart/2005/8/layout/orgChart1"/>
    <dgm:cxn modelId="{5A14FE5A-A9D6-4F91-8D89-020F225921DD}" type="presParOf" srcId="{B5E5E3B1-F5F9-4240-853B-944EA9F45D87}" destId="{97110EF4-F594-41AE-86DC-9703A472277F}" srcOrd="1" destOrd="0" presId="urn:microsoft.com/office/officeart/2005/8/layout/orgChart1"/>
    <dgm:cxn modelId="{2C3C9EC3-3979-4480-9C65-686B7DD7BA7F}" type="presParOf" srcId="{A7A3371F-115E-4639-8227-0CAD37EDBF14}" destId="{26285130-AA5E-42D0-879E-C00FF90A4672}" srcOrd="1" destOrd="0" presId="urn:microsoft.com/office/officeart/2005/8/layout/orgChart1"/>
    <dgm:cxn modelId="{AE5717DD-EE9F-4691-B2EB-69DD579FFAA2}" type="presParOf" srcId="{26285130-AA5E-42D0-879E-C00FF90A4672}" destId="{C217D71E-1202-495C-9090-7AC81D7EF37D}" srcOrd="0" destOrd="0" presId="urn:microsoft.com/office/officeart/2005/8/layout/orgChart1"/>
    <dgm:cxn modelId="{8F2ABB07-42F5-4BF8-BA54-10E465B0ACBE}" type="presParOf" srcId="{26285130-AA5E-42D0-879E-C00FF90A4672}" destId="{964F8373-26A8-440B-AEE7-824F8B29943F}" srcOrd="1" destOrd="0" presId="urn:microsoft.com/office/officeart/2005/8/layout/orgChart1"/>
    <dgm:cxn modelId="{F9822616-4E68-49BD-BFD9-9AE5A58E0BB6}" type="presParOf" srcId="{964F8373-26A8-440B-AEE7-824F8B29943F}" destId="{1C864FC5-6613-4FB7-90D4-FF482785C5B0}" srcOrd="0" destOrd="0" presId="urn:microsoft.com/office/officeart/2005/8/layout/orgChart1"/>
    <dgm:cxn modelId="{8DBCC72C-36A4-49C3-B222-C12FAAD62F70}" type="presParOf" srcId="{1C864FC5-6613-4FB7-90D4-FF482785C5B0}" destId="{2CA097E6-B11E-4987-83CC-102F50D2A5F2}" srcOrd="0" destOrd="0" presId="urn:microsoft.com/office/officeart/2005/8/layout/orgChart1"/>
    <dgm:cxn modelId="{8E151DAE-8474-461F-B46E-89AF8139B005}" type="presParOf" srcId="{1C864FC5-6613-4FB7-90D4-FF482785C5B0}" destId="{489483E0-5E37-423D-9284-EF9ED5204D5C}" srcOrd="1" destOrd="0" presId="urn:microsoft.com/office/officeart/2005/8/layout/orgChart1"/>
    <dgm:cxn modelId="{5B2FD363-F329-47C8-B90D-EFF3B131B250}" type="presParOf" srcId="{964F8373-26A8-440B-AEE7-824F8B29943F}" destId="{4FFF4010-6001-44E7-AB79-41C86466AC45}" srcOrd="1" destOrd="0" presId="urn:microsoft.com/office/officeart/2005/8/layout/orgChart1"/>
    <dgm:cxn modelId="{94925094-475B-4D76-8539-8946928D9E7F}" type="presParOf" srcId="{964F8373-26A8-440B-AEE7-824F8B29943F}" destId="{4E01173B-397D-4775-8E77-313EBB6774C7}" srcOrd="2" destOrd="0" presId="urn:microsoft.com/office/officeart/2005/8/layout/orgChart1"/>
    <dgm:cxn modelId="{899E4D03-4AE0-4CC4-8539-387A232DD4E4}" type="presParOf" srcId="{A7A3371F-115E-4639-8227-0CAD37EDBF14}" destId="{980FB877-2B43-4306-A0F0-2FED134FCD88}" srcOrd="2" destOrd="0" presId="urn:microsoft.com/office/officeart/2005/8/layout/orgChart1"/>
    <dgm:cxn modelId="{2AF60BA7-2ACA-4B77-B531-58C27C8D8CEE}" type="presParOf" srcId="{C0BF629E-7C4E-40E0-A753-AC919108FFEE}" destId="{82645D6F-E306-44F8-9E53-BDB75684295F}" srcOrd="6" destOrd="0" presId="urn:microsoft.com/office/officeart/2005/8/layout/orgChart1"/>
    <dgm:cxn modelId="{22889777-72C5-4E38-8A27-F7F103464A41}" type="presParOf" srcId="{C0BF629E-7C4E-40E0-A753-AC919108FFEE}" destId="{DF70B656-CF2A-4051-849F-104DFD500826}" srcOrd="7" destOrd="0" presId="urn:microsoft.com/office/officeart/2005/8/layout/orgChart1"/>
    <dgm:cxn modelId="{53B20260-5324-4FC5-8C4A-BB5511734AD1}" type="presParOf" srcId="{DF70B656-CF2A-4051-849F-104DFD500826}" destId="{2A4A6561-A9C7-47A6-8CF8-58114066B2E7}" srcOrd="0" destOrd="0" presId="urn:microsoft.com/office/officeart/2005/8/layout/orgChart1"/>
    <dgm:cxn modelId="{F3F22925-EEFF-4F16-888E-FF0FBB774936}" type="presParOf" srcId="{2A4A6561-A9C7-47A6-8CF8-58114066B2E7}" destId="{52788645-D01D-4978-97BA-754A2C92426C}" srcOrd="0" destOrd="0" presId="urn:microsoft.com/office/officeart/2005/8/layout/orgChart1"/>
    <dgm:cxn modelId="{CFB9E994-F15D-4E49-BEA7-753B41E83DC1}" type="presParOf" srcId="{2A4A6561-A9C7-47A6-8CF8-58114066B2E7}" destId="{1A3503BF-DA89-4F07-9F43-1DF3623D4C21}" srcOrd="1" destOrd="0" presId="urn:microsoft.com/office/officeart/2005/8/layout/orgChart1"/>
    <dgm:cxn modelId="{8FD3EB50-E235-47B6-93BB-44E0FE483CA3}" type="presParOf" srcId="{DF70B656-CF2A-4051-849F-104DFD500826}" destId="{F91A06B1-00F2-4844-8BB5-8AE26012B572}" srcOrd="1" destOrd="0" presId="urn:microsoft.com/office/officeart/2005/8/layout/orgChart1"/>
    <dgm:cxn modelId="{E468D362-CCA7-426A-965A-0DB86C0AD611}" type="presParOf" srcId="{DF70B656-CF2A-4051-849F-104DFD500826}" destId="{44461A7C-A7D0-4975-8ABA-72BCEDD2BC56}" srcOrd="2" destOrd="0" presId="urn:microsoft.com/office/officeart/2005/8/layout/orgChart1"/>
    <dgm:cxn modelId="{D5D86CBE-993F-4935-AA0C-2A4EB70553C0}" type="presParOf" srcId="{636957A4-8E88-4230-ABC0-54E0AE74C4D5}" destId="{769F4490-86DA-4186-87A3-9159173A0993}" srcOrd="2" destOrd="0" presId="urn:microsoft.com/office/officeart/2005/8/layout/orgChart1"/>
  </dgm:cxnLst>
  <dgm:bg>
    <a:noFill/>
  </dgm:bg>
  <dgm:whole>
    <a:ln w="6350"/>
  </dgm:whole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2645D6F-E306-44F8-9E53-BDB75684295F}">
      <dsp:nvSpPr>
        <dsp:cNvPr id="0" name=""/>
        <dsp:cNvSpPr/>
      </dsp:nvSpPr>
      <dsp:spPr>
        <a:xfrm>
          <a:off x="2888932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2261947" y="77974"/>
              </a:lnTo>
              <a:lnTo>
                <a:pt x="2261947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17D71E-1202-495C-9090-7AC81D7EF37D}">
      <dsp:nvSpPr>
        <dsp:cNvPr id="0" name=""/>
        <dsp:cNvSpPr/>
      </dsp:nvSpPr>
      <dsp:spPr>
        <a:xfrm>
          <a:off x="3144001" y="919676"/>
          <a:ext cx="187092" cy="386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86757"/>
              </a:lnTo>
              <a:lnTo>
                <a:pt x="187092" y="386757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0F88FE-B102-4B6A-A6A1-445640255ED9}">
      <dsp:nvSpPr>
        <dsp:cNvPr id="0" name=""/>
        <dsp:cNvSpPr/>
      </dsp:nvSpPr>
      <dsp:spPr>
        <a:xfrm>
          <a:off x="2888932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753982" y="77974"/>
              </a:lnTo>
              <a:lnTo>
                <a:pt x="753982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38D832-0806-4AE6-85A4-392D35A5CF97}">
      <dsp:nvSpPr>
        <dsp:cNvPr id="0" name=""/>
        <dsp:cNvSpPr/>
      </dsp:nvSpPr>
      <dsp:spPr>
        <a:xfrm>
          <a:off x="2134949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753982" y="0"/>
              </a:moveTo>
              <a:lnTo>
                <a:pt x="753982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DAAFDB-54A8-4EF0-8196-9B54857D2B20}">
      <dsp:nvSpPr>
        <dsp:cNvPr id="0" name=""/>
        <dsp:cNvSpPr/>
      </dsp:nvSpPr>
      <dsp:spPr>
        <a:xfrm>
          <a:off x="626984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2261947" y="0"/>
              </a:moveTo>
              <a:lnTo>
                <a:pt x="2261947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77F138-19A7-41FC-8C7F-881AECF004BB}">
      <dsp:nvSpPr>
        <dsp:cNvPr id="0" name=""/>
        <dsp:cNvSpPr/>
      </dsp:nvSpPr>
      <dsp:spPr>
        <a:xfrm>
          <a:off x="1509923" y="116593"/>
          <a:ext cx="2758017" cy="28025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sp:txBody>
      <dsp:txXfrm>
        <a:off x="1509923" y="116593"/>
        <a:ext cx="2758017" cy="280256"/>
      </dsp:txXfrm>
    </dsp:sp>
    <dsp:sp modelId="{786226BC-1CD8-42A9-8654-CB56C066D887}">
      <dsp:nvSpPr>
        <dsp:cNvPr id="0" name=""/>
        <dsp:cNvSpPr/>
      </dsp:nvSpPr>
      <dsp:spPr>
        <a:xfrm>
          <a:off x="3342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sp:txBody>
      <dsp:txXfrm>
        <a:off x="3342" y="605165"/>
        <a:ext cx="1247284" cy="314511"/>
      </dsp:txXfrm>
    </dsp:sp>
    <dsp:sp modelId="{1901002B-D73C-46FF-8475-AE477F4A809E}">
      <dsp:nvSpPr>
        <dsp:cNvPr id="0" name=""/>
        <dsp:cNvSpPr/>
      </dsp:nvSpPr>
      <dsp:spPr>
        <a:xfrm>
          <a:off x="1511307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sp:txBody>
      <dsp:txXfrm>
        <a:off x="1511307" y="605165"/>
        <a:ext cx="1247284" cy="314511"/>
      </dsp:txXfrm>
    </dsp:sp>
    <dsp:sp modelId="{A8892699-5226-4E51-8462-1491A8C59D8A}">
      <dsp:nvSpPr>
        <dsp:cNvPr id="0" name=""/>
        <dsp:cNvSpPr/>
      </dsp:nvSpPr>
      <dsp:spPr>
        <a:xfrm>
          <a:off x="3019273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sp:txBody>
      <dsp:txXfrm>
        <a:off x="3019273" y="605165"/>
        <a:ext cx="1247284" cy="314511"/>
      </dsp:txXfrm>
    </dsp:sp>
    <dsp:sp modelId="{2CA097E6-B11E-4987-83CC-102F50D2A5F2}">
      <dsp:nvSpPr>
        <dsp:cNvPr id="0" name=""/>
        <dsp:cNvSpPr/>
      </dsp:nvSpPr>
      <dsp:spPr>
        <a:xfrm>
          <a:off x="3331094" y="1180357"/>
          <a:ext cx="1393600" cy="25215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 kern="1200">
            <a:highlight>
              <a:srgbClr val="00FF00"/>
            </a:highlight>
          </a:endParaRPr>
        </a:p>
      </dsp:txBody>
      <dsp:txXfrm>
        <a:off x="3331094" y="1180357"/>
        <a:ext cx="1393600" cy="252153"/>
      </dsp:txXfrm>
    </dsp:sp>
    <dsp:sp modelId="{52788645-D01D-4978-97BA-754A2C92426C}">
      <dsp:nvSpPr>
        <dsp:cNvPr id="0" name=""/>
        <dsp:cNvSpPr/>
      </dsp:nvSpPr>
      <dsp:spPr>
        <a:xfrm>
          <a:off x="4527238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sp:txBody>
      <dsp:txXfrm>
        <a:off x="4527238" y="605165"/>
        <a:ext cx="1247284" cy="3145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4C046FEF275545923CC12E914C6008" ma:contentTypeVersion="2" ma:contentTypeDescription="Create a new document." ma:contentTypeScope="" ma:versionID="59e0f66ee11b0b3a2e6ceee1e1ed5786">
  <xsd:schema xmlns:xsd="http://www.w3.org/2001/XMLSchema" xmlns:xs="http://www.w3.org/2001/XMLSchema" xmlns:p="http://schemas.microsoft.com/office/2006/metadata/properties" xmlns:ns3="4d8c7634-31e0-4dc1-878b-bc07ed83198f" targetNamespace="http://schemas.microsoft.com/office/2006/metadata/properties" ma:root="true" ma:fieldsID="549bf408c1def50cb45e9b577011876c" ns3:_="">
    <xsd:import namespace="4d8c7634-31e0-4dc1-878b-bc07ed8319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c7634-31e0-4dc1-878b-bc07ed831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E4C127-2A7B-4952-89B3-EF6EE45FB7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AA16AC-0925-47F4-B5D5-A2B7223876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74F515-D897-45B5-8FAF-FE5081CBFB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8c7634-31e0-4dc1-878b-bc07ed8319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91BFEE-A978-468C-B1F6-AF456AAEF2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4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โครงการรับขวัญน้องใหม่ 2563</vt:lpstr>
    </vt:vector>
  </TitlesOfParts>
  <Company>docchula.com</Company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ครงการรับขวัญน้องใหม่ 2563</dc:title>
  <dc:subject/>
  <dc:creator>Siwat Techavoranant</dc:creator>
  <cp:keywords/>
  <dc:description>v3 ศิวัช เตชวรนันท์</dc:description>
  <cp:lastModifiedBy>Siwat Techavoranant</cp:lastModifiedBy>
  <cp:revision>60</cp:revision>
  <cp:lastPrinted>2020-06-17T07:59:00Z</cp:lastPrinted>
  <dcterms:created xsi:type="dcterms:W3CDTF">2020-06-16T19:37:00Z</dcterms:created>
  <dcterms:modified xsi:type="dcterms:W3CDTF">2023-02-0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4C046FEF275545923CC12E914C6008</vt:lpwstr>
  </property>
</Properties>
</file>